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0B9561F3" w:rsidR="005806E2" w:rsidRPr="007D6EDC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7D6EDC">
        <w:rPr>
          <w:rFonts w:ascii="Times New Roman" w:hAnsi="Times New Roman"/>
          <w:b/>
          <w:sz w:val="32"/>
          <w:szCs w:val="32"/>
          <w:lang w:val="ru-RU"/>
        </w:rPr>
        <w:t>ЛАБОРАТОРНОЙ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1B151E76" w:rsidR="000D5065" w:rsidRPr="003B3DE5" w:rsidRDefault="008428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8428E2">
              <w:rPr>
                <w:rFonts w:ascii="Times New Roman" w:hAnsi="Times New Roman"/>
                <w:sz w:val="28"/>
                <w:szCs w:val="28"/>
                <w:lang w:val="ru-RU"/>
              </w:rPr>
              <w:t>Организация работы бинарного сбалансированного дерева для хранения и обработки данных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0E3EA0DE" w:rsidR="0019433D" w:rsidRPr="00B33FC5" w:rsidRDefault="00B33FC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Р. Ю. Царе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53CD75A9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7D6EDC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0873F9C8" w:rsidR="008860BE" w:rsidRPr="00341959" w:rsidRDefault="00445C8C" w:rsidP="00445C8C">
      <w:pPr>
        <w:rPr>
          <w:b/>
          <w:highlight w:val="lightGray"/>
        </w:rPr>
      </w:pPr>
      <w:r>
        <w:t>Изучение</w:t>
      </w:r>
      <w:r w:rsidR="008428E2">
        <w:t xml:space="preserve"> такой структуры данных, как бинарное сбалансированное дерево</w:t>
      </w:r>
      <w:r w:rsidR="00AD5C19">
        <w:t>.</w:t>
      </w:r>
    </w:p>
    <w:p w14:paraId="1CF741FF" w14:textId="4183F1B7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470925B4" w14:textId="5D97F21D" w:rsidR="00445C8C" w:rsidRDefault="00445C8C" w:rsidP="00CA085C">
      <w:r w:rsidRPr="00445C8C">
        <w:t>Написать программу</w:t>
      </w:r>
      <w:r w:rsidR="00AD5C19">
        <w:t>,</w:t>
      </w:r>
      <w:r w:rsidR="007D6EDC">
        <w:t xml:space="preserve"> реализующую </w:t>
      </w:r>
      <w:r w:rsidR="008428E2">
        <w:t>бинарное сбалансированное дерево для хранения данных в соответствии с вариантом</w:t>
      </w:r>
      <w:r w:rsidRPr="00445C8C">
        <w:t>.</w:t>
      </w:r>
    </w:p>
    <w:p w14:paraId="550A6C30" w14:textId="758990B8" w:rsidR="00445C8C" w:rsidRDefault="00445C8C" w:rsidP="00445C8C">
      <w:r>
        <w:t>Предъявлены следующие требования к выполнению работы.</w:t>
      </w:r>
    </w:p>
    <w:p w14:paraId="31C8DB6D" w14:textId="77777777" w:rsidR="00445C8C" w:rsidRPr="00CA13A4" w:rsidRDefault="00445C8C" w:rsidP="00445C8C">
      <w:pPr>
        <w:pStyle w:val="a"/>
      </w:pPr>
      <w:r w:rsidRPr="00CA13A4">
        <w:t>Строгое соответствие программы и результатов ее работы с полученным заданием.</w:t>
      </w:r>
    </w:p>
    <w:p w14:paraId="0196C064" w14:textId="77777777" w:rsidR="00445C8C" w:rsidRPr="00CA13A4" w:rsidRDefault="00445C8C" w:rsidP="00445C8C">
      <w:pPr>
        <w:pStyle w:val="a"/>
      </w:pPr>
      <w:r w:rsidRPr="00CA13A4">
        <w:t>Самостоятельные тестирование и отладка программы.</w:t>
      </w:r>
    </w:p>
    <w:p w14:paraId="587F83F8" w14:textId="77777777" w:rsidR="00445C8C" w:rsidRPr="00CA13A4" w:rsidRDefault="00445C8C" w:rsidP="00445C8C">
      <w:pPr>
        <w:pStyle w:val="a"/>
      </w:pPr>
      <w:r w:rsidRPr="00CA13A4">
        <w:t>Предоставление демонстрационного примера и исходного текста программы для защиты.</w:t>
      </w:r>
    </w:p>
    <w:p w14:paraId="2F312069" w14:textId="21AD24C4" w:rsidR="00DF1928" w:rsidRDefault="00445C8C" w:rsidP="00A74DD5">
      <w:pPr>
        <w:pStyle w:val="a"/>
      </w:pPr>
      <w:r w:rsidRPr="00CA13A4">
        <w:t>Предоставление отчета по практическому заданию, содержащего описание реализованного алгоритма, программы, результатов работы программы (отчет необходимо загрузить на сайт курса).</w:t>
      </w:r>
    </w:p>
    <w:p w14:paraId="0DED5C57" w14:textId="720F266C" w:rsidR="00445C8C" w:rsidRDefault="00445C8C" w:rsidP="00445C8C">
      <w:pPr>
        <w:pStyle w:val="a0"/>
        <w:rPr>
          <w:lang w:val="ru-RU"/>
        </w:rPr>
      </w:pPr>
      <w:r>
        <w:rPr>
          <w:lang w:val="ru-RU"/>
        </w:rPr>
        <w:t>Описание реализованно</w:t>
      </w:r>
      <w:r w:rsidR="008428E2">
        <w:rPr>
          <w:lang w:val="ru-RU"/>
        </w:rPr>
        <w:t>й структуры данных</w:t>
      </w:r>
    </w:p>
    <w:p w14:paraId="41636DB9" w14:textId="1EF10B0E" w:rsidR="00897713" w:rsidRPr="00AD5C19" w:rsidRDefault="00445C8C" w:rsidP="00897713">
      <w:r>
        <w:t>Реализова</w:t>
      </w:r>
      <w:r w:rsidR="008428E2">
        <w:t>но АВЛ-дерево</w:t>
      </w:r>
      <w:r w:rsidR="00AD5C19" w:rsidRPr="00AD5C19">
        <w:t>.</w:t>
      </w:r>
      <w:r w:rsidR="008428E2">
        <w:t xml:space="preserve"> Реализованы методы для добавления, удаления, поиска вершин, обхода дерева тремя методами. </w:t>
      </w:r>
    </w:p>
    <w:p w14:paraId="7FB89639" w14:textId="0324132B" w:rsidR="00897713" w:rsidRDefault="00897713" w:rsidP="00897713">
      <w:pPr>
        <w:pStyle w:val="a0"/>
        <w:rPr>
          <w:lang w:val="ru-RU"/>
        </w:rPr>
      </w:pPr>
      <w:r>
        <w:rPr>
          <w:lang w:val="ru-RU"/>
        </w:rPr>
        <w:t>Описание программы</w:t>
      </w:r>
    </w:p>
    <w:p w14:paraId="0A99FEE9" w14:textId="77777777" w:rsidR="008428E2" w:rsidRDefault="00897713" w:rsidP="00A42C70">
      <w:r>
        <w:t>Для решения задачи был</w:t>
      </w:r>
      <w:r w:rsidR="00032D74">
        <w:t>а</w:t>
      </w:r>
      <w:r>
        <w:t xml:space="preserve"> написан</w:t>
      </w:r>
      <w:r w:rsidR="00032D74">
        <w:t>а</w:t>
      </w:r>
      <w:r>
        <w:t xml:space="preserve"> </w:t>
      </w:r>
      <w:r w:rsidR="00032D74">
        <w:t xml:space="preserve">программа на языке </w:t>
      </w:r>
      <w:r w:rsidR="00032D74">
        <w:rPr>
          <w:lang w:val="en-US"/>
        </w:rPr>
        <w:t>C</w:t>
      </w:r>
      <w:r w:rsidR="00A74DD5" w:rsidRPr="00A74DD5">
        <w:t>#</w:t>
      </w:r>
      <w:r w:rsidR="00032D74" w:rsidRPr="00032D74">
        <w:t>.</w:t>
      </w:r>
      <w:r w:rsidR="00DF1928">
        <w:t xml:space="preserve"> </w:t>
      </w:r>
      <w:r w:rsidR="00A74DD5">
        <w:t>Было создано</w:t>
      </w:r>
      <w:r w:rsidR="008428E2">
        <w:t xml:space="preserve"> шесть классов.</w:t>
      </w:r>
    </w:p>
    <w:p w14:paraId="2671E583" w14:textId="4549AD63" w:rsidR="008428E2" w:rsidRPr="008428E2" w:rsidRDefault="008428E2" w:rsidP="00A42C70">
      <w:r>
        <w:t xml:space="preserve">Классы </w:t>
      </w:r>
      <w:proofErr w:type="spellStart"/>
      <w:r>
        <w:rPr>
          <w:lang w:val="en-US"/>
        </w:rPr>
        <w:t>BinarySearchTree</w:t>
      </w:r>
      <w:proofErr w:type="spellEnd"/>
      <w:r w:rsidRPr="008428E2">
        <w:t xml:space="preserve"> </w:t>
      </w:r>
      <w:r>
        <w:t xml:space="preserve">и </w:t>
      </w:r>
      <w:proofErr w:type="spellStart"/>
      <w:r>
        <w:rPr>
          <w:lang w:val="en-US"/>
        </w:rPr>
        <w:t>BTreeNode</w:t>
      </w:r>
      <w:proofErr w:type="spellEnd"/>
      <w:r w:rsidRPr="008428E2">
        <w:t xml:space="preserve"> </w:t>
      </w:r>
      <w:r>
        <w:t>совместно реализуют бинарное дерево и все операции над ним</w:t>
      </w:r>
      <w:r w:rsidRPr="008428E2">
        <w:t xml:space="preserve">. </w:t>
      </w:r>
      <w:r>
        <w:t xml:space="preserve">Бинарное дерево может хранить любые данные, которые могут быть сравнены между собой (имплементируют интерфейс </w:t>
      </w:r>
      <w:proofErr w:type="spellStart"/>
      <w:r>
        <w:rPr>
          <w:lang w:val="en-US"/>
        </w:rPr>
        <w:t>IComparable</w:t>
      </w:r>
      <w:proofErr w:type="spellEnd"/>
      <w:r w:rsidRPr="008428E2">
        <w:t>)</w:t>
      </w:r>
      <w:r>
        <w:t xml:space="preserve">. Для смены поля, по которому осуществляется сортировка, метод сравнения </w:t>
      </w:r>
      <w:proofErr w:type="spellStart"/>
      <w:proofErr w:type="gramStart"/>
      <w:r>
        <w:rPr>
          <w:lang w:val="en-US"/>
        </w:rPr>
        <w:t>CompareTo</w:t>
      </w:r>
      <w:proofErr w:type="spellEnd"/>
      <w:r w:rsidRPr="008428E2">
        <w:t>(</w:t>
      </w:r>
      <w:proofErr w:type="gramEnd"/>
      <w:r w:rsidRPr="008428E2">
        <w:t xml:space="preserve">) </w:t>
      </w:r>
      <w:r>
        <w:t>должен быть переопределен необходимым образом, а дерево собрано заново.</w:t>
      </w:r>
    </w:p>
    <w:p w14:paraId="53BC892C" w14:textId="77777777" w:rsidR="008428E2" w:rsidRDefault="008428E2" w:rsidP="00A42C70">
      <w:r>
        <w:lastRenderedPageBreak/>
        <w:t xml:space="preserve">Класс </w:t>
      </w:r>
      <w:proofErr w:type="spellStart"/>
      <w:r>
        <w:rPr>
          <w:lang w:val="en-US"/>
        </w:rPr>
        <w:t>TreeDrawer</w:t>
      </w:r>
      <w:proofErr w:type="spellEnd"/>
      <w:r>
        <w:t xml:space="preserve"> необходим для вывода в консоль бинарного дерева в легко воспринимаемом виде</w:t>
      </w:r>
      <w:r w:rsidR="00A74DD5">
        <w:t>.</w:t>
      </w:r>
    </w:p>
    <w:p w14:paraId="01EABD91" w14:textId="6CF61573" w:rsidR="000D6800" w:rsidRDefault="008428E2" w:rsidP="00A42C70">
      <w:r>
        <w:t xml:space="preserve">Класс </w:t>
      </w:r>
      <w:r>
        <w:rPr>
          <w:lang w:val="en-US"/>
        </w:rPr>
        <w:t>Laundry</w:t>
      </w:r>
      <w:r w:rsidRPr="008428E2">
        <w:t xml:space="preserve"> </w:t>
      </w:r>
      <w:r w:rsidR="000D6800">
        <w:t xml:space="preserve">в соответствии с вариантом 14 хранит информацию о заказах в химчистке. Данные хранятся в виде экземпляров класса </w:t>
      </w:r>
      <w:proofErr w:type="spellStart"/>
      <w:r w:rsidR="000D6800">
        <w:rPr>
          <w:lang w:val="en-US"/>
        </w:rPr>
        <w:t>LaundryOrder</w:t>
      </w:r>
      <w:proofErr w:type="spellEnd"/>
      <w:r w:rsidR="000D6800" w:rsidRPr="000D6800">
        <w:t xml:space="preserve"> </w:t>
      </w:r>
      <w:r w:rsidR="000D6800">
        <w:t>с помощью бинарного дерева поиска.</w:t>
      </w:r>
    </w:p>
    <w:p w14:paraId="55DC8053" w14:textId="2FE86801" w:rsidR="005F0866" w:rsidRDefault="00A42C70" w:rsidP="00A42C70">
      <w:pPr>
        <w:rPr>
          <w:rFonts w:eastAsiaTheme="minorHAnsi"/>
          <w:lang w:eastAsia="en-US"/>
        </w:rPr>
      </w:pPr>
      <w:r>
        <w:t xml:space="preserve">Класс </w:t>
      </w:r>
      <w:r>
        <w:rPr>
          <w:lang w:val="en-US"/>
        </w:rPr>
        <w:t>Program</w:t>
      </w:r>
      <w:r w:rsidRPr="00A42C70">
        <w:t xml:space="preserve"> </w:t>
      </w:r>
      <w:r w:rsidR="007D6EDC">
        <w:t>необходим для демонстрации примера работы.</w:t>
      </w:r>
      <w:r w:rsidR="005F0866">
        <w:br w:type="page"/>
      </w:r>
    </w:p>
    <w:p w14:paraId="395633DA" w14:textId="7093CBF8" w:rsidR="005F0866" w:rsidRPr="00A42C70" w:rsidRDefault="005F0866" w:rsidP="005F0866">
      <w:pPr>
        <w:pStyle w:val="afa"/>
      </w:pPr>
      <w:r>
        <w:lastRenderedPageBreak/>
        <w:t>Листинг</w:t>
      </w:r>
      <w:r w:rsidRPr="00A42C70">
        <w:t xml:space="preserve"> 1 – </w:t>
      </w:r>
      <w:r>
        <w:t>Код</w:t>
      </w:r>
      <w:r w:rsidRPr="00A42C70">
        <w:t xml:space="preserve"> </w:t>
      </w:r>
      <w:r w:rsidR="00A42C70">
        <w:t>в</w:t>
      </w:r>
      <w:r w:rsidR="00A42C70" w:rsidRPr="00A42C70">
        <w:t xml:space="preserve"> </w:t>
      </w:r>
      <w:r w:rsidR="00A42C70">
        <w:t>файле</w:t>
      </w:r>
      <w:r w:rsidR="00A42C70" w:rsidRPr="00A42C70">
        <w:t xml:space="preserve"> </w:t>
      </w:r>
      <w:proofErr w:type="spellStart"/>
      <w:r w:rsidR="000D6800">
        <w:rPr>
          <w:lang w:val="en-US"/>
        </w:rPr>
        <w:t>BTreeNode</w:t>
      </w:r>
      <w:proofErr w:type="spellEnd"/>
      <w:r w:rsidR="00A42C70" w:rsidRPr="00A42C70">
        <w:t>.</w:t>
      </w:r>
      <w:r w:rsidR="00A42C70">
        <w:rPr>
          <w:lang w:val="en-US"/>
        </w:rPr>
        <w:t>cs</w:t>
      </w:r>
    </w:p>
    <w:p w14:paraId="44D12F0E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using System;</w:t>
      </w:r>
    </w:p>
    <w:p w14:paraId="28070FF8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1FC5571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namespace Lab4</w:t>
      </w:r>
    </w:p>
    <w:p w14:paraId="38669A4E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{</w:t>
      </w:r>
    </w:p>
    <w:p w14:paraId="533A7C66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public class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&lt;T&gt; where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T :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Comparable</w:t>
      </w:r>
      <w:proofErr w:type="spellEnd"/>
    </w:p>
    <w:p w14:paraId="05C33BA3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DD382E1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int Height; </w:t>
      </w:r>
    </w:p>
    <w:p w14:paraId="2650C117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T Data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{ get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; set; }</w:t>
      </w:r>
    </w:p>
    <w:p w14:paraId="030C508C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internal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&lt;T&gt; Left,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ight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; </w:t>
      </w:r>
    </w:p>
    <w:p w14:paraId="0A7ABF63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</w:t>
      </w:r>
    </w:p>
    <w:p w14:paraId="220CF91C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T data) </w:t>
      </w:r>
    </w:p>
    <w:p w14:paraId="66BD5DDC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9C6A272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Data = data;</w:t>
      </w:r>
    </w:p>
    <w:p w14:paraId="24529F38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Height = 1; </w:t>
      </w:r>
    </w:p>
    <w:p w14:paraId="10B2FCD7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 </w:t>
      </w:r>
    </w:p>
    <w:p w14:paraId="3D9A813F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A79FD7C" w14:textId="710BCDC1" w:rsidR="007D6EDC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}</w:t>
      </w:r>
    </w:p>
    <w:p w14:paraId="65F678DB" w14:textId="3DB8A662" w:rsidR="00A42C70" w:rsidRDefault="00A42C70" w:rsidP="00DC299A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D8CFBB6" w14:textId="74BD61B2" w:rsidR="00DC299A" w:rsidRPr="000D6800" w:rsidRDefault="00DC299A" w:rsidP="00DC299A">
      <w:pPr>
        <w:pStyle w:val="afa"/>
        <w:rPr>
          <w:lang w:val="en-US"/>
        </w:rPr>
      </w:pPr>
      <w:r>
        <w:t>Листинг</w:t>
      </w:r>
      <w:r w:rsidRPr="000D6800">
        <w:rPr>
          <w:lang w:val="en-US"/>
        </w:rPr>
        <w:t xml:space="preserve"> 2 – </w:t>
      </w:r>
      <w:r>
        <w:t>Код</w:t>
      </w:r>
      <w:r w:rsidRPr="000D6800">
        <w:rPr>
          <w:lang w:val="en-US"/>
        </w:rPr>
        <w:t xml:space="preserve"> </w:t>
      </w:r>
      <w:r>
        <w:t>в</w:t>
      </w:r>
      <w:r w:rsidRPr="000D6800">
        <w:rPr>
          <w:lang w:val="en-US"/>
        </w:rPr>
        <w:t xml:space="preserve"> </w:t>
      </w:r>
      <w:r>
        <w:t>файле</w:t>
      </w:r>
      <w:r w:rsidR="007D6EDC" w:rsidRPr="000D6800">
        <w:rPr>
          <w:lang w:val="en-US"/>
        </w:rPr>
        <w:t xml:space="preserve"> </w:t>
      </w:r>
      <w:proofErr w:type="spellStart"/>
      <w:r w:rsidR="000D6800" w:rsidRPr="000D6800">
        <w:rPr>
          <w:lang w:val="en-US"/>
        </w:rPr>
        <w:t>BinarySearchTree</w:t>
      </w:r>
      <w:r w:rsidRPr="000D6800">
        <w:rPr>
          <w:lang w:val="en-US"/>
        </w:rPr>
        <w:t>.</w:t>
      </w:r>
      <w:r>
        <w:rPr>
          <w:lang w:val="en-US"/>
        </w:rPr>
        <w:t>cs</w:t>
      </w:r>
      <w:proofErr w:type="spellEnd"/>
    </w:p>
    <w:p w14:paraId="5BA9E96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using System;</w:t>
      </w:r>
    </w:p>
    <w:p w14:paraId="206CE54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0CA5614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namespace Lab4</w:t>
      </w:r>
    </w:p>
    <w:p w14:paraId="3F911A3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{</w:t>
      </w:r>
    </w:p>
    <w:p w14:paraId="3CA75F6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public class </w:t>
      </w:r>
      <w:bookmarkStart w:id="1" w:name="_Hlk74451624"/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inarySearchTree</w:t>
      </w:r>
      <w:bookmarkEnd w:id="1"/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where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T :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Comparable</w:t>
      </w:r>
      <w:proofErr w:type="spellEnd"/>
    </w:p>
    <w:p w14:paraId="7C04182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41FAEA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_root;</w:t>
      </w:r>
    </w:p>
    <w:p w14:paraId="0E7BAA0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936062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int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Height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node)</w:t>
      </w:r>
    </w:p>
    <w:p w14:paraId="6897414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DAF968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?.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He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?? 0;</w:t>
      </w:r>
    </w:p>
    <w:p w14:paraId="242ECE8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2B5D2D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</w:t>
      </w:r>
    </w:p>
    <w:p w14:paraId="0465FB4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y)</w:t>
      </w:r>
    </w:p>
    <w:p w14:paraId="57660B6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0D0D0E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x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y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65EBF1C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t2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x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27A67B4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A42DD31" w14:textId="6FF3B10A" w:rsidR="000D6800" w:rsidRPr="000D6800" w:rsidRDefault="000D6800" w:rsidP="000D6800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  <w:r w:rsidRPr="000D6800">
        <w:t xml:space="preserve"> </w:t>
      </w:r>
      <w:r w:rsidRPr="000D6800">
        <w:t>2</w:t>
      </w:r>
    </w:p>
    <w:p w14:paraId="38D3B23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</w:rPr>
      </w:pPr>
      <w:r w:rsidRPr="000D6800">
        <w:rPr>
          <w:rFonts w:ascii="Courier New" w:hAnsi="Courier New"/>
          <w:sz w:val="20"/>
          <w:szCs w:val="20"/>
        </w:rPr>
        <w:t xml:space="preserve">            </w:t>
      </w:r>
      <w:r w:rsidRPr="000D6800">
        <w:rPr>
          <w:rFonts w:ascii="Courier New" w:hAnsi="Courier New"/>
          <w:sz w:val="20"/>
          <w:szCs w:val="20"/>
          <w:lang w:val="en-US"/>
        </w:rPr>
        <w:t>x</w:t>
      </w:r>
      <w:r w:rsidRPr="000D6800">
        <w:rPr>
          <w:rFonts w:ascii="Courier New" w:hAnsi="Courier New"/>
          <w:sz w:val="20"/>
          <w:szCs w:val="20"/>
        </w:rPr>
        <w:t>.</w:t>
      </w:r>
      <w:r w:rsidRPr="000D6800">
        <w:rPr>
          <w:rFonts w:ascii="Courier New" w:hAnsi="Courier New"/>
          <w:sz w:val="20"/>
          <w:szCs w:val="20"/>
          <w:lang w:val="en-US"/>
        </w:rPr>
        <w:t>Right</w:t>
      </w:r>
      <w:r w:rsidRPr="000D6800">
        <w:rPr>
          <w:rFonts w:ascii="Courier New" w:hAnsi="Courier New"/>
          <w:sz w:val="20"/>
          <w:szCs w:val="20"/>
        </w:rPr>
        <w:t xml:space="preserve"> = </w:t>
      </w:r>
      <w:r w:rsidRPr="000D6800">
        <w:rPr>
          <w:rFonts w:ascii="Courier New" w:hAnsi="Courier New"/>
          <w:sz w:val="20"/>
          <w:szCs w:val="20"/>
          <w:lang w:val="en-US"/>
        </w:rPr>
        <w:t>y</w:t>
      </w:r>
      <w:r w:rsidRPr="000D6800">
        <w:rPr>
          <w:rFonts w:ascii="Courier New" w:hAnsi="Courier New"/>
          <w:sz w:val="20"/>
          <w:szCs w:val="20"/>
        </w:rPr>
        <w:t>;</w:t>
      </w:r>
    </w:p>
    <w:p w14:paraId="2C6827D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</w:rPr>
        <w:t xml:space="preserve">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y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t2;</w:t>
      </w:r>
    </w:p>
    <w:p w14:paraId="32CD50B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099EBF7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y.He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ath.Ma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y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, 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y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 + 1;</w:t>
      </w:r>
    </w:p>
    <w:p w14:paraId="2A23440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x.He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ath.Ma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Height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x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, 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x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 + 1;</w:t>
      </w:r>
    </w:p>
    <w:p w14:paraId="25F531D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4A8687A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x;</w:t>
      </w:r>
    </w:p>
    <w:p w14:paraId="2610185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282C4A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</w:t>
      </w:r>
    </w:p>
    <w:p w14:paraId="7DBF2EF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x)</w:t>
      </w:r>
    </w:p>
    <w:p w14:paraId="2A79433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915A46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y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x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1E51A99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t2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y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3DE3BDF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64FBFB8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y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x;</w:t>
      </w:r>
    </w:p>
    <w:p w14:paraId="31ED76D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x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t2;</w:t>
      </w:r>
    </w:p>
    <w:p w14:paraId="7DF4AED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2EE3F8F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x.He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ath.Ma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Height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x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, 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x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 + 1;</w:t>
      </w:r>
    </w:p>
    <w:p w14:paraId="7AD328F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y.He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ath.Ma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y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, 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y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 + 1;</w:t>
      </w:r>
    </w:p>
    <w:p w14:paraId="11D79AF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1761E78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y;</w:t>
      </w:r>
    </w:p>
    <w:p w14:paraId="21FB028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59DA80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C43CEF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int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node)</w:t>
      </w:r>
    </w:p>
    <w:p w14:paraId="50688D7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607C1B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 !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= null ? Height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 - 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 : 0;</w:t>
      </w:r>
    </w:p>
    <w:p w14:paraId="029F0E6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AF944F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7D86C2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void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sert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T data)</w:t>
      </w:r>
    </w:p>
    <w:p w14:paraId="04B95D7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643ADD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_root =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sert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_root, data);</w:t>
      </w:r>
    </w:p>
    <w:p w14:paraId="7D71FF5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95E1A8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4A2B959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sert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T data)</w:t>
      </w:r>
    </w:p>
    <w:p w14:paraId="05177E3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456CA9C" w14:textId="77777777" w:rsidR="000D6800" w:rsidRPr="000D6800" w:rsidRDefault="000D6800" w:rsidP="000D6800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  <w:r w:rsidRPr="000D6800">
        <w:t xml:space="preserve"> 2</w:t>
      </w:r>
    </w:p>
    <w:p w14:paraId="7151666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</w:rPr>
      </w:pPr>
      <w:r w:rsidRPr="000D6800">
        <w:rPr>
          <w:rFonts w:ascii="Courier New" w:hAnsi="Courier New"/>
          <w:sz w:val="20"/>
          <w:szCs w:val="20"/>
        </w:rPr>
        <w:t xml:space="preserve">            </w:t>
      </w:r>
      <w:r w:rsidRPr="000D6800">
        <w:rPr>
          <w:rFonts w:ascii="Courier New" w:hAnsi="Courier New"/>
          <w:sz w:val="20"/>
          <w:szCs w:val="20"/>
          <w:lang w:val="en-US"/>
        </w:rPr>
        <w:t>if</w:t>
      </w:r>
      <w:r w:rsidRPr="000D6800">
        <w:rPr>
          <w:rFonts w:ascii="Courier New" w:hAnsi="Courier New"/>
          <w:sz w:val="20"/>
          <w:szCs w:val="20"/>
        </w:rPr>
        <w:t xml:space="preserve"> 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</w:rPr>
        <w:t xml:space="preserve"> == </w:t>
      </w:r>
      <w:r w:rsidRPr="000D6800">
        <w:rPr>
          <w:rFonts w:ascii="Courier New" w:hAnsi="Courier New"/>
          <w:sz w:val="20"/>
          <w:szCs w:val="20"/>
          <w:lang w:val="en-US"/>
        </w:rPr>
        <w:t>null</w:t>
      </w:r>
      <w:r w:rsidRPr="000D6800">
        <w:rPr>
          <w:rFonts w:ascii="Courier New" w:hAnsi="Courier New"/>
          <w:sz w:val="20"/>
          <w:szCs w:val="20"/>
        </w:rPr>
        <w:t>)</w:t>
      </w:r>
    </w:p>
    <w:p w14:paraId="5AD1A11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</w:rPr>
        <w:t xml:space="preserve">                </w:t>
      </w:r>
      <w:r w:rsidRPr="000D6800">
        <w:rPr>
          <w:rFonts w:ascii="Courier New" w:hAnsi="Courier New"/>
          <w:sz w:val="20"/>
          <w:szCs w:val="20"/>
          <w:lang w:val="en-US"/>
        </w:rPr>
        <w:t xml:space="preserve">return new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(data);</w:t>
      </w:r>
    </w:p>
    <w:p w14:paraId="371E6B0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24FD3D7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witch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</w:t>
      </w:r>
    </w:p>
    <w:p w14:paraId="222CE2F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2F0BEF8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0:</w:t>
      </w:r>
    </w:p>
    <w:p w14:paraId="77F1DB8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sert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data);</w:t>
      </w:r>
    </w:p>
    <w:p w14:paraId="1480763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1F439BE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0:</w:t>
      </w:r>
    </w:p>
    <w:p w14:paraId="7FC0E62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sert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data);</w:t>
      </w:r>
    </w:p>
    <w:p w14:paraId="264A3BF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08EB257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default:</w:t>
      </w:r>
    </w:p>
    <w:p w14:paraId="4008D23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2D758A9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1152409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1B85694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He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1 +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ath.Ma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Height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,</w:t>
      </w:r>
    </w:p>
    <w:p w14:paraId="6824A30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Height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;</w:t>
      </w:r>
    </w:p>
    <w:p w14:paraId="608E51E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4EE7E98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balance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31F689C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5A1077C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witch (balance)</w:t>
      </w:r>
    </w:p>
    <w:p w14:paraId="44D0CB8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191C4AD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1 whe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Left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 &lt; 0:</w:t>
      </w:r>
    </w:p>
    <w:p w14:paraId="6D6FE34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7870394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-1 whe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Right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 &gt; 0:</w:t>
      </w:r>
    </w:p>
    <w:p w14:paraId="0452EC2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7C3A826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1 whe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Left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 &gt; 0:</w:t>
      </w:r>
    </w:p>
    <w:p w14:paraId="6BA8F13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4B3AE8D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2E03E89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-1 whe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Right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 &lt; 0:</w:t>
      </w:r>
    </w:p>
    <w:p w14:paraId="66FF745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711F65B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5C8D8F6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default:</w:t>
      </w:r>
    </w:p>
    <w:p w14:paraId="3DC2E9D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79918FE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40A7AC3F" w14:textId="77777777" w:rsidR="000D6800" w:rsidRPr="000D6800" w:rsidRDefault="000D6800" w:rsidP="000D6800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  <w:r w:rsidRPr="000D6800">
        <w:t xml:space="preserve"> 2</w:t>
      </w:r>
    </w:p>
    <w:p w14:paraId="604A96F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88E59E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81C848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MinValu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</w:t>
      </w:r>
    </w:p>
    <w:p w14:paraId="791622E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146311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current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5CD52CB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9217CF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while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curren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</w:t>
      </w:r>
    </w:p>
    <w:p w14:paraId="14C4D03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urrent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curren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5D7409B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47A5C5D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current;</w:t>
      </w:r>
    </w:p>
    <w:p w14:paraId="3DA3957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7A986D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4DA7B29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void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T data)</w:t>
      </w:r>
    </w:p>
    <w:p w14:paraId="357A15D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7A445D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_root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elet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_root, data);</w:t>
      </w:r>
    </w:p>
    <w:p w14:paraId="64187BE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A55761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5B9FA31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bool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object value)</w:t>
      </w:r>
    </w:p>
    <w:p w14:paraId="1640DB0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11ECF4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FindValue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_root, value, out var data)) return false;</w:t>
      </w:r>
    </w:p>
    <w:p w14:paraId="260240F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move(data);</w:t>
      </w:r>
    </w:p>
    <w:p w14:paraId="3F84093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true;</w:t>
      </w:r>
    </w:p>
    <w:p w14:paraId="476284F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99470A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EB22D2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bool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FindValu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object value, out T found)</w:t>
      </w:r>
    </w:p>
    <w:p w14:paraId="547B086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EFD81E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FindValu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_root, value, out found)) return true;</w:t>
      </w:r>
    </w:p>
    <w:p w14:paraId="2E6E314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found = default;</w:t>
      </w:r>
    </w:p>
    <w:p w14:paraId="54650B8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4378A76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6BB782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60FC760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bool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FindValu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node, object value, out T found)</w:t>
      </w:r>
    </w:p>
    <w:p w14:paraId="50490E4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DB4F5C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node == null)</w:t>
      </w:r>
    </w:p>
    <w:p w14:paraId="4244F00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7B87C42D" w14:textId="77777777" w:rsidR="000D6800" w:rsidRPr="000D6800" w:rsidRDefault="000D6800" w:rsidP="000D6800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  <w:r w:rsidRPr="000D6800">
        <w:t xml:space="preserve"> 2</w:t>
      </w:r>
    </w:p>
    <w:p w14:paraId="69B8897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found = default;</w:t>
      </w:r>
    </w:p>
    <w:p w14:paraId="677D928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return false;</w:t>
      </w:r>
    </w:p>
    <w:p w14:paraId="576B6D7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4F53EE1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61E28D9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witch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value))</w:t>
      </w:r>
    </w:p>
    <w:p w14:paraId="4B600AB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3E87F54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0: retur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FindValu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value, out found);</w:t>
      </w:r>
    </w:p>
    <w:p w14:paraId="00D9AD1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0: return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FindValu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value, out found);</w:t>
      </w:r>
    </w:p>
    <w:p w14:paraId="39D20E5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default:</w:t>
      </w:r>
    </w:p>
    <w:p w14:paraId="4A7D084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found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Data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39B38DF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true;</w:t>
      </w:r>
    </w:p>
    <w:p w14:paraId="385943F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53907C3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8FB54D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0CF3127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elet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root, T data)</w:t>
      </w:r>
    </w:p>
    <w:p w14:paraId="64189FA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FB1682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root == null)</w:t>
      </w:r>
    </w:p>
    <w:p w14:paraId="73F5EA5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return null;</w:t>
      </w:r>
    </w:p>
    <w:p w14:paraId="3C2B4E8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6470DC9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witch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data.CompareTo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)</w:t>
      </w:r>
    </w:p>
    <w:p w14:paraId="58CCAD7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3F27385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0:</w:t>
      </w:r>
    </w:p>
    <w:p w14:paraId="5EA975D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Delet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data);</w:t>
      </w:r>
    </w:p>
    <w:p w14:paraId="2619915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3DE99C3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0:</w:t>
      </w:r>
    </w:p>
    <w:p w14:paraId="461A82C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Delet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data);</w:t>
      </w:r>
    </w:p>
    <w:p w14:paraId="0218113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70594DA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default:</w:t>
      </w:r>
    </w:p>
    <w:p w14:paraId="2D052EB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3ADD85E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= null ||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= null)</w:t>
      </w:r>
    </w:p>
    <w:p w14:paraId="5F67F3C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{</w:t>
      </w:r>
    </w:p>
    <w:p w14:paraId="3200A80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    var temp =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??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5E3A38D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AA310A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    root = temp;</w:t>
      </w:r>
    </w:p>
    <w:p w14:paraId="5CC1D4B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}</w:t>
      </w:r>
    </w:p>
    <w:p w14:paraId="227DE3A4" w14:textId="77777777" w:rsidR="000D6800" w:rsidRPr="000D6800" w:rsidRDefault="000D6800" w:rsidP="000D6800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  <w:r w:rsidRPr="000D6800">
        <w:t xml:space="preserve"> 2</w:t>
      </w:r>
    </w:p>
    <w:p w14:paraId="130B585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else</w:t>
      </w:r>
    </w:p>
    <w:p w14:paraId="3549AB5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{</w:t>
      </w:r>
    </w:p>
    <w:p w14:paraId="66402F3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475FD9F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    var temp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inValu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4339F78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21D8E5B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Data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emp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;</w:t>
      </w:r>
    </w:p>
    <w:p w14:paraId="18F216E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1A66030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Delet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emp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568DD15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}</w:t>
      </w:r>
    </w:p>
    <w:p w14:paraId="19A5F01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0DF8A69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171C52A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349B183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3CFE0B5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905FC5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root == null)</w:t>
      </w:r>
    </w:p>
    <w:p w14:paraId="75AF945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return null;</w:t>
      </w:r>
    </w:p>
    <w:p w14:paraId="6BDAA08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D4E1E0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He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Math.Ma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Height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,</w:t>
      </w:r>
    </w:p>
    <w:p w14:paraId="78E4016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Height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) + 1;</w:t>
      </w:r>
    </w:p>
    <w:p w14:paraId="5E1607E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0E3B351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var balance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root);</w:t>
      </w:r>
    </w:p>
    <w:p w14:paraId="106F8D7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2292E23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witch (balance)</w:t>
      </w:r>
    </w:p>
    <w:p w14:paraId="77FD964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567BC98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1 whe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 &gt;= 0:</w:t>
      </w:r>
    </w:p>
    <w:p w14:paraId="65EF643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root);</w:t>
      </w:r>
    </w:p>
    <w:p w14:paraId="2BE4447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gt; 1 whe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 &lt; 0:</w:t>
      </w:r>
    </w:p>
    <w:p w14:paraId="6F240CD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550E162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root);</w:t>
      </w:r>
    </w:p>
    <w:p w14:paraId="1874EC4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-1 whe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 &lt;= 0:</w:t>
      </w:r>
    </w:p>
    <w:p w14:paraId="5898266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root);</w:t>
      </w:r>
    </w:p>
    <w:p w14:paraId="6006C88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&lt; -1 whe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GetBalanc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 &gt; 0:</w:t>
      </w:r>
    </w:p>
    <w:p w14:paraId="7F481EA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igh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root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0CCD330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LeftRota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root);</w:t>
      </w:r>
    </w:p>
    <w:p w14:paraId="372A7FB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default:</w:t>
      </w:r>
    </w:p>
    <w:p w14:paraId="5292D6A1" w14:textId="77777777" w:rsidR="000D6800" w:rsidRPr="000D6800" w:rsidRDefault="000D6800" w:rsidP="000D6800">
      <w:pPr>
        <w:pStyle w:val="afa"/>
      </w:pPr>
      <w:r>
        <w:lastRenderedPageBreak/>
        <w:t>Продолжение</w:t>
      </w:r>
      <w:r w:rsidRPr="000D6800">
        <w:t xml:space="preserve"> </w:t>
      </w:r>
      <w:r>
        <w:t>листинга</w:t>
      </w:r>
      <w:r w:rsidRPr="000D6800">
        <w:t xml:space="preserve"> 2</w:t>
      </w:r>
    </w:p>
    <w:p w14:paraId="7472347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return root;</w:t>
      </w:r>
    </w:p>
    <w:p w14:paraId="5C54BBA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39AF2B6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0215B2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6AB1976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averseOrder</w:t>
      </w:r>
      <w:proofErr w:type="spellEnd"/>
    </w:p>
    <w:p w14:paraId="3A09BD1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2A79BB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nfix,</w:t>
      </w:r>
    </w:p>
    <w:p w14:paraId="130E2B4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Prefix,</w:t>
      </w:r>
    </w:p>
    <w:p w14:paraId="219E19A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Postfix</w:t>
      </w:r>
    </w:p>
    <w:p w14:paraId="494C037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42E1BF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7F29E00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TraverseTre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Action&lt;T&gt; action,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averseOrder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order =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averseOrder.Prefi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</w:t>
      </w:r>
    </w:p>
    <w:p w14:paraId="31A461B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A45326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witch (order)</w:t>
      </w:r>
    </w:p>
    <w:p w14:paraId="1BAB3E2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137B785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averseOrder.Infi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:</w:t>
      </w:r>
    </w:p>
    <w:p w14:paraId="02C4813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_root, action);</w:t>
      </w:r>
    </w:p>
    <w:p w14:paraId="479DEC2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10787CF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averseOrder.Prefi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:</w:t>
      </w:r>
    </w:p>
    <w:p w14:paraId="795EEB7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re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_root, action);</w:t>
      </w:r>
    </w:p>
    <w:p w14:paraId="497B347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169911D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case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averseOrder.Postfix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:</w:t>
      </w:r>
    </w:p>
    <w:p w14:paraId="094E906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ost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_root, action);</w:t>
      </w:r>
    </w:p>
    <w:p w14:paraId="26062F0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break;</w:t>
      </w:r>
    </w:p>
    <w:p w14:paraId="5646420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default:</w:t>
      </w:r>
    </w:p>
    <w:p w14:paraId="606012B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throw new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ArgumentOutOfRangeException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ameof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order), order, null);</w:t>
      </w:r>
    </w:p>
    <w:p w14:paraId="60BB8A5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15B80A5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071B5C6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55744A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In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node, Action&lt;T&gt; action)</w:t>
      </w:r>
    </w:p>
    <w:p w14:paraId="6FF248D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3CE1F99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node == null) return;</w:t>
      </w:r>
    </w:p>
    <w:p w14:paraId="4431BFD8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n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action);</w:t>
      </w:r>
    </w:p>
    <w:p w14:paraId="4399AA1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action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Data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6640C656" w14:textId="4880BE2E" w:rsidR="000D6800" w:rsidRPr="000D6800" w:rsidRDefault="000D6800" w:rsidP="000D6800">
      <w:pPr>
        <w:pStyle w:val="afa"/>
        <w:rPr>
          <w:lang w:val="en-US"/>
        </w:rPr>
      </w:pPr>
      <w:r>
        <w:lastRenderedPageBreak/>
        <w:t xml:space="preserve">Окончание </w:t>
      </w:r>
      <w:r>
        <w:t>листинга</w:t>
      </w:r>
      <w:r w:rsidRPr="000D6800">
        <w:rPr>
          <w:lang w:val="en-US"/>
        </w:rPr>
        <w:t xml:space="preserve"> 2</w:t>
      </w:r>
    </w:p>
    <w:p w14:paraId="791E3DE4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n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action);</w:t>
      </w:r>
    </w:p>
    <w:p w14:paraId="18394D5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959B43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31645EA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re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node, Action&lt;T&gt; action)</w:t>
      </w:r>
    </w:p>
    <w:p w14:paraId="728F117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59EE1C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node == null) return;</w:t>
      </w:r>
    </w:p>
    <w:p w14:paraId="6B490C7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action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Data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6C70752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re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action);</w:t>
      </w:r>
    </w:p>
    <w:p w14:paraId="314BCC2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re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action);</w:t>
      </w:r>
    </w:p>
    <w:p w14:paraId="43E41D22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13E6BD5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2BB92FB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stat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ost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 node, Action&lt;T&gt; action)</w:t>
      </w:r>
    </w:p>
    <w:p w14:paraId="2102A7C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DEAB1F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node == null) return;</w:t>
      </w:r>
    </w:p>
    <w:p w14:paraId="2FBB220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ost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action);</w:t>
      </w:r>
    </w:p>
    <w:p w14:paraId="391669B3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!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ostfixTravers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action);</w:t>
      </w:r>
    </w:p>
    <w:p w14:paraId="2BE1C01C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action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node.Data</w:t>
      </w:r>
      <w:proofErr w:type="spellEnd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0E93C1F9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5853217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71DF84E1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rintTre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)</w:t>
      </w:r>
    </w:p>
    <w:p w14:paraId="26F9947D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FC256DA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eeDrawer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&lt;T&gt;.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rint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_root, "");</w:t>
      </w:r>
    </w:p>
    <w:p w14:paraId="6D8AC20F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F43A39E" w14:textId="77777777" w:rsidR="000D6800" w:rsidRPr="000D6800" w:rsidRDefault="000D6800" w:rsidP="000D6800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B80E251" w14:textId="19B51438" w:rsidR="00A42C70" w:rsidRDefault="000D6800" w:rsidP="00DC299A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}</w:t>
      </w:r>
    </w:p>
    <w:p w14:paraId="52D55DD7" w14:textId="77777777" w:rsidR="000D6800" w:rsidRPr="000D6800" w:rsidRDefault="000D6800" w:rsidP="00DC299A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</w:p>
    <w:p w14:paraId="201748FA" w14:textId="3AA0E06F" w:rsidR="00A42C70" w:rsidRPr="000D6800" w:rsidRDefault="00A42C70" w:rsidP="00A42C70">
      <w:pPr>
        <w:pStyle w:val="afa"/>
      </w:pPr>
      <w:r>
        <w:t>Листинг</w:t>
      </w:r>
      <w:r w:rsidRPr="000D6800">
        <w:t xml:space="preserve"> 3 – </w:t>
      </w:r>
      <w:r>
        <w:t>Код</w:t>
      </w:r>
      <w:r w:rsidRPr="000D6800">
        <w:t xml:space="preserve"> </w:t>
      </w:r>
      <w:r>
        <w:t>в</w:t>
      </w:r>
      <w:r w:rsidRPr="000D6800">
        <w:t xml:space="preserve"> </w:t>
      </w:r>
      <w:r>
        <w:t>файле</w:t>
      </w:r>
      <w:r w:rsidRPr="000D6800">
        <w:t xml:space="preserve"> </w:t>
      </w:r>
      <w:proofErr w:type="spellStart"/>
      <w:r w:rsidR="000D6800">
        <w:rPr>
          <w:lang w:val="en-US"/>
        </w:rPr>
        <w:t>TreeDrawer</w:t>
      </w:r>
      <w:proofErr w:type="spellEnd"/>
      <w:r w:rsidRPr="000D6800">
        <w:t>.</w:t>
      </w:r>
      <w:r>
        <w:rPr>
          <w:lang w:val="en-US"/>
        </w:rPr>
        <w:t>cs</w:t>
      </w:r>
    </w:p>
    <w:p w14:paraId="145DFBBD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using System;</w:t>
      </w:r>
    </w:p>
    <w:p w14:paraId="748F435F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71878D1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namespace Lab4</w:t>
      </w:r>
    </w:p>
    <w:p w14:paraId="40DFB39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>{</w:t>
      </w:r>
    </w:p>
    <w:p w14:paraId="60F923CF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public static class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TreeDrawer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where </w:t>
      </w:r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T :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Comparable</w:t>
      </w:r>
      <w:proofErr w:type="spellEnd"/>
    </w:p>
    <w:p w14:paraId="50DF9D61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DA582A2" w14:textId="77777777" w:rsidR="000D6800" w:rsidRPr="000D6800" w:rsidRDefault="000D6800" w:rsidP="000D6800">
      <w:pPr>
        <w:pStyle w:val="afa"/>
        <w:rPr>
          <w:rFonts w:ascii="Courier New" w:hAnsi="Courier New" w:hint="eastAsia"/>
          <w:sz w:val="20"/>
          <w:szCs w:val="20"/>
          <w:lang w:val="en-US"/>
        </w:rPr>
      </w:pPr>
      <w:r w:rsidRPr="000D6800">
        <w:rPr>
          <w:rFonts w:ascii="Courier New" w:hAnsi="Courier New" w:hint="eastAsia"/>
          <w:sz w:val="20"/>
          <w:szCs w:val="20"/>
          <w:lang w:val="en-US"/>
        </w:rPr>
        <w:t xml:space="preserve">        private const string Cross = " </w:t>
      </w:r>
      <w:r w:rsidRPr="000D6800">
        <w:rPr>
          <w:rFonts w:ascii="Arial" w:hAnsi="Arial" w:cs="Arial"/>
          <w:sz w:val="20"/>
          <w:szCs w:val="20"/>
          <w:lang w:val="en-US"/>
        </w:rPr>
        <w:t>├</w:t>
      </w:r>
      <w:r w:rsidRPr="000D6800">
        <w:rPr>
          <w:rFonts w:ascii="Calibri" w:hAnsi="Calibri" w:cs="Calibri"/>
          <w:sz w:val="20"/>
          <w:szCs w:val="20"/>
          <w:lang w:val="en-US"/>
        </w:rPr>
        <w:t>─</w:t>
      </w:r>
      <w:r w:rsidRPr="000D6800">
        <w:rPr>
          <w:rFonts w:ascii="Courier New" w:hAnsi="Courier New" w:hint="eastAsia"/>
          <w:sz w:val="20"/>
          <w:szCs w:val="20"/>
          <w:lang w:val="en-US"/>
        </w:rPr>
        <w:t>";</w:t>
      </w:r>
    </w:p>
    <w:p w14:paraId="41914603" w14:textId="77777777" w:rsidR="000D6800" w:rsidRPr="000D6800" w:rsidRDefault="000D6800" w:rsidP="000D6800">
      <w:pPr>
        <w:pStyle w:val="afa"/>
        <w:rPr>
          <w:rFonts w:ascii="Courier New" w:hAnsi="Courier New" w:hint="eastAsia"/>
          <w:sz w:val="20"/>
          <w:szCs w:val="20"/>
          <w:lang w:val="en-US"/>
        </w:rPr>
      </w:pPr>
      <w:r w:rsidRPr="000D6800">
        <w:rPr>
          <w:rFonts w:ascii="Courier New" w:hAnsi="Courier New" w:hint="eastAsia"/>
          <w:sz w:val="20"/>
          <w:szCs w:val="20"/>
          <w:lang w:val="en-US"/>
        </w:rPr>
        <w:t xml:space="preserve">        private const string Corner = " </w:t>
      </w:r>
      <w:r w:rsidRPr="000D6800">
        <w:rPr>
          <w:rFonts w:ascii="Courier New" w:hAnsi="Courier New" w:hint="eastAsia"/>
          <w:sz w:val="20"/>
          <w:szCs w:val="20"/>
          <w:lang w:val="en-US"/>
        </w:rPr>
        <w:t>└─</w:t>
      </w:r>
      <w:r w:rsidRPr="000D6800">
        <w:rPr>
          <w:rFonts w:ascii="Courier New" w:hAnsi="Courier New" w:hint="eastAsia"/>
          <w:sz w:val="20"/>
          <w:szCs w:val="20"/>
          <w:lang w:val="en-US"/>
        </w:rPr>
        <w:t>";</w:t>
      </w:r>
    </w:p>
    <w:p w14:paraId="7D37ADAA" w14:textId="77777777" w:rsidR="000D6800" w:rsidRPr="000D6800" w:rsidRDefault="000D6800" w:rsidP="000D6800">
      <w:pPr>
        <w:pStyle w:val="afa"/>
        <w:rPr>
          <w:rFonts w:ascii="Courier New" w:hAnsi="Courier New" w:hint="eastAsia"/>
          <w:sz w:val="20"/>
          <w:szCs w:val="20"/>
          <w:lang w:val="en-US"/>
        </w:rPr>
      </w:pPr>
      <w:r w:rsidRPr="000D6800">
        <w:rPr>
          <w:rFonts w:ascii="Courier New" w:hAnsi="Courier New" w:hint="eastAsia"/>
          <w:sz w:val="20"/>
          <w:szCs w:val="20"/>
          <w:lang w:val="en-US"/>
        </w:rPr>
        <w:t xml:space="preserve">        private const string Vertical = " </w:t>
      </w:r>
      <w:r w:rsidRPr="000D6800">
        <w:rPr>
          <w:rFonts w:ascii="Courier New" w:hAnsi="Courier New" w:hint="eastAsia"/>
          <w:sz w:val="20"/>
          <w:szCs w:val="20"/>
          <w:lang w:val="en-US"/>
        </w:rPr>
        <w:t>│</w:t>
      </w:r>
      <w:r w:rsidRPr="000D6800">
        <w:rPr>
          <w:rFonts w:ascii="Courier New" w:hAnsi="Courier New" w:hint="eastAsia"/>
          <w:sz w:val="20"/>
          <w:szCs w:val="20"/>
          <w:lang w:val="en-US"/>
        </w:rPr>
        <w:t xml:space="preserve"> ";</w:t>
      </w:r>
    </w:p>
    <w:p w14:paraId="46D6D37F" w14:textId="39E0C70D" w:rsidR="000D6800" w:rsidRPr="007D6EDC" w:rsidRDefault="000D6800" w:rsidP="000D6800">
      <w:pPr>
        <w:pStyle w:val="afa"/>
        <w:rPr>
          <w:lang w:val="en-US"/>
        </w:rPr>
      </w:pPr>
      <w:r>
        <w:lastRenderedPageBreak/>
        <w:t>Окончание</w:t>
      </w:r>
      <w:r w:rsidRPr="006D65A9">
        <w:rPr>
          <w:lang w:val="en-US"/>
        </w:rPr>
        <w:t xml:space="preserve"> </w:t>
      </w:r>
      <w:r>
        <w:t>листинга</w:t>
      </w:r>
      <w:r w:rsidRPr="006D65A9">
        <w:rPr>
          <w:lang w:val="en-US"/>
        </w:rPr>
        <w:t xml:space="preserve"> 3</w:t>
      </w:r>
    </w:p>
    <w:p w14:paraId="5C0E4506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rivate const string Space = "   ";</w:t>
      </w:r>
    </w:p>
    <w:p w14:paraId="2A7AD12C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4B73E3B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public stat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rint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string indent)</w:t>
      </w:r>
    </w:p>
    <w:p w14:paraId="44DB2E9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796D91B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= null)</w:t>
      </w:r>
    </w:p>
    <w:p w14:paraId="6113A584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49C1A872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return;</w:t>
      </w:r>
    </w:p>
    <w:p w14:paraId="2568020B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222337AA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Console.WriteLin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Data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;</w:t>
      </w:r>
    </w:p>
    <w:p w14:paraId="3C1B3C2A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rintChild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Lef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, indent,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== null);</w:t>
      </w:r>
    </w:p>
    <w:p w14:paraId="7BDFF511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 xml:space="preserve">= null)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PrintChild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bTreeNode.Righ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, indent, true);</w:t>
      </w:r>
    </w:p>
    <w:p w14:paraId="59C976E6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0E33AC9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static void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rintChild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0D6800">
        <w:rPr>
          <w:rFonts w:ascii="Courier New" w:hAnsi="Courier New"/>
          <w:sz w:val="20"/>
          <w:szCs w:val="20"/>
          <w:lang w:val="en-US"/>
        </w:rPr>
        <w:t>BTree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 xml:space="preserve">&lt;T&gt; node, string indent, bool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sLas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</w:t>
      </w:r>
    </w:p>
    <w:p w14:paraId="4852F3B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315C338E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Console.Wri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indent);</w:t>
      </w:r>
    </w:p>
    <w:p w14:paraId="3932AF6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687F833D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if (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isLast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)</w:t>
      </w:r>
    </w:p>
    <w:p w14:paraId="7EDABB49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284FD097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Console.Wri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Corner);</w:t>
      </w:r>
    </w:p>
    <w:p w14:paraId="1901E81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indent += Space;</w:t>
      </w:r>
    </w:p>
    <w:p w14:paraId="79311C1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6C0F4325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else</w:t>
      </w:r>
    </w:p>
    <w:p w14:paraId="208FC37A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464ADB7D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0D6800">
        <w:rPr>
          <w:rFonts w:ascii="Courier New" w:hAnsi="Courier New"/>
          <w:sz w:val="20"/>
          <w:szCs w:val="20"/>
          <w:lang w:val="en-US"/>
        </w:rPr>
        <w:t>Console.Writ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Cross);</w:t>
      </w:r>
    </w:p>
    <w:p w14:paraId="40D31EC8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    indent += Vertical;</w:t>
      </w:r>
    </w:p>
    <w:p w14:paraId="7E50A65C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770B111A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E9C120B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0D6800">
        <w:rPr>
          <w:rFonts w:ascii="Courier New" w:hAnsi="Courier New"/>
          <w:sz w:val="20"/>
          <w:szCs w:val="20"/>
          <w:lang w:val="en-US"/>
        </w:rPr>
        <w:t>PrintNode</w:t>
      </w:r>
      <w:proofErr w:type="spellEnd"/>
      <w:r w:rsidRPr="000D6800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0D6800">
        <w:rPr>
          <w:rFonts w:ascii="Courier New" w:hAnsi="Courier New"/>
          <w:sz w:val="20"/>
          <w:szCs w:val="20"/>
          <w:lang w:val="en-US"/>
        </w:rPr>
        <w:t>node, indent);</w:t>
      </w:r>
    </w:p>
    <w:p w14:paraId="446D3D16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2DCD5008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88410FB" w14:textId="77777777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0D6800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7F29B5B" w14:textId="6BE902B4" w:rsid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  <w:r>
        <w:rPr>
          <w:rFonts w:ascii="Courier New" w:hAnsi="Courier New"/>
          <w:sz w:val="20"/>
          <w:szCs w:val="20"/>
          <w:lang w:val="en-US"/>
        </w:rPr>
        <w:t>}</w:t>
      </w:r>
    </w:p>
    <w:p w14:paraId="446E2234" w14:textId="6519A5F4" w:rsidR="000D6800" w:rsidRPr="000D6800" w:rsidRDefault="000D6800" w:rsidP="000D680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EA062C0" w14:textId="5786EEF7" w:rsidR="007D6EDC" w:rsidRPr="000D6800" w:rsidRDefault="007D6EDC" w:rsidP="007D6EDC">
      <w:pPr>
        <w:pStyle w:val="afa"/>
        <w:rPr>
          <w:lang w:val="en-US"/>
        </w:rPr>
      </w:pPr>
      <w:r>
        <w:t>Листинг</w:t>
      </w:r>
      <w:r w:rsidRPr="000D6800">
        <w:rPr>
          <w:lang w:val="en-US"/>
        </w:rPr>
        <w:t xml:space="preserve"> 4 – </w:t>
      </w:r>
      <w:r>
        <w:t>Код</w:t>
      </w:r>
      <w:r w:rsidRPr="000D6800">
        <w:rPr>
          <w:lang w:val="en-US"/>
        </w:rPr>
        <w:t xml:space="preserve"> </w:t>
      </w:r>
      <w:r>
        <w:t>в</w:t>
      </w:r>
      <w:r w:rsidRPr="000D6800">
        <w:rPr>
          <w:lang w:val="en-US"/>
        </w:rPr>
        <w:t xml:space="preserve"> </w:t>
      </w:r>
      <w:r>
        <w:t>файле</w:t>
      </w:r>
      <w:r w:rsidRPr="000D6800">
        <w:rPr>
          <w:lang w:val="en-US"/>
        </w:rPr>
        <w:t xml:space="preserve"> </w:t>
      </w:r>
      <w:proofErr w:type="spellStart"/>
      <w:r w:rsidR="000D6800">
        <w:rPr>
          <w:lang w:val="en-US"/>
        </w:rPr>
        <w:t>LaundryOrder</w:t>
      </w:r>
      <w:r w:rsidRPr="000D6800">
        <w:rPr>
          <w:lang w:val="en-US"/>
        </w:rPr>
        <w:t>.</w:t>
      </w:r>
      <w:r>
        <w:rPr>
          <w:lang w:val="en-US"/>
        </w:rPr>
        <w:t>cs</w:t>
      </w:r>
      <w:proofErr w:type="spellEnd"/>
    </w:p>
    <w:p w14:paraId="3A0F22D6" w14:textId="77777777" w:rsidR="000D6800" w:rsidRDefault="000D6800" w:rsidP="000D6800">
      <w:pPr>
        <w:pStyle w:val="af9"/>
      </w:pPr>
      <w:r>
        <w:t>using System;</w:t>
      </w:r>
    </w:p>
    <w:p w14:paraId="71B83E20" w14:textId="77777777" w:rsidR="000D6800" w:rsidRDefault="000D6800" w:rsidP="000D6800">
      <w:pPr>
        <w:pStyle w:val="af9"/>
      </w:pPr>
    </w:p>
    <w:p w14:paraId="443433A2" w14:textId="77777777" w:rsidR="000D6800" w:rsidRDefault="000D6800" w:rsidP="000D6800">
      <w:pPr>
        <w:pStyle w:val="af9"/>
      </w:pPr>
      <w:r>
        <w:t>namespace Lab4</w:t>
      </w:r>
    </w:p>
    <w:p w14:paraId="21AD97CF" w14:textId="77777777" w:rsidR="000D6800" w:rsidRDefault="000D6800" w:rsidP="000D6800">
      <w:pPr>
        <w:pStyle w:val="af9"/>
      </w:pPr>
      <w:r>
        <w:t>{</w:t>
      </w:r>
    </w:p>
    <w:p w14:paraId="103E83CF" w14:textId="1EB0F42A" w:rsidR="000D6800" w:rsidRPr="007D6EDC" w:rsidRDefault="000D6800" w:rsidP="000D6800">
      <w:pPr>
        <w:pStyle w:val="afa"/>
        <w:rPr>
          <w:lang w:val="en-US"/>
        </w:rPr>
      </w:pPr>
      <w:r>
        <w:lastRenderedPageBreak/>
        <w:t>Окончание</w:t>
      </w:r>
      <w:r w:rsidRPr="006D65A9">
        <w:rPr>
          <w:lang w:val="en-US"/>
        </w:rPr>
        <w:t xml:space="preserve"> </w:t>
      </w:r>
      <w:r>
        <w:t>листинга</w:t>
      </w:r>
      <w:r w:rsidRPr="006D65A9">
        <w:rPr>
          <w:lang w:val="en-US"/>
        </w:rPr>
        <w:t xml:space="preserve"> </w:t>
      </w:r>
      <w:r>
        <w:rPr>
          <w:lang w:val="en-US"/>
        </w:rPr>
        <w:t>4</w:t>
      </w:r>
    </w:p>
    <w:p w14:paraId="1BA59E64" w14:textId="77777777" w:rsidR="000D6800" w:rsidRDefault="000D6800" w:rsidP="000D6800">
      <w:pPr>
        <w:pStyle w:val="af9"/>
      </w:pPr>
      <w:r>
        <w:t xml:space="preserve">    public class </w:t>
      </w:r>
      <w:proofErr w:type="spellStart"/>
      <w:proofErr w:type="gramStart"/>
      <w:r>
        <w:t>LaundryOrde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IComparable</w:t>
      </w:r>
      <w:proofErr w:type="spellEnd"/>
    </w:p>
    <w:p w14:paraId="3BBA3307" w14:textId="77777777" w:rsidR="000D6800" w:rsidRDefault="000D6800" w:rsidP="000D6800">
      <w:pPr>
        <w:pStyle w:val="af9"/>
      </w:pPr>
      <w:r>
        <w:t xml:space="preserve">    {</w:t>
      </w:r>
    </w:p>
    <w:p w14:paraId="71445F11" w14:textId="77777777" w:rsidR="000D6800" w:rsidRDefault="000D6800" w:rsidP="000D6800">
      <w:pPr>
        <w:pStyle w:val="af9"/>
      </w:pPr>
      <w:r>
        <w:t xml:space="preserve">        private int </w:t>
      </w:r>
      <w:proofErr w:type="spellStart"/>
      <w:r>
        <w:t>OrderId</w:t>
      </w:r>
      <w:proofErr w:type="spellEnd"/>
      <w:r>
        <w:t xml:space="preserve"> </w:t>
      </w:r>
      <w:proofErr w:type="gramStart"/>
      <w:r>
        <w:t>{ get</w:t>
      </w:r>
      <w:proofErr w:type="gramEnd"/>
      <w:r>
        <w:t>; }</w:t>
      </w:r>
    </w:p>
    <w:p w14:paraId="670012F9" w14:textId="77777777" w:rsidR="000D6800" w:rsidRDefault="000D6800" w:rsidP="000D6800">
      <w:pPr>
        <w:pStyle w:val="af9"/>
      </w:pPr>
      <w:r>
        <w:t xml:space="preserve">        private string Name </w:t>
      </w:r>
      <w:proofErr w:type="gramStart"/>
      <w:r>
        <w:t>{ get</w:t>
      </w:r>
      <w:proofErr w:type="gramEnd"/>
      <w:r>
        <w:t>; }</w:t>
      </w:r>
    </w:p>
    <w:p w14:paraId="08E4C7C8" w14:textId="77777777" w:rsidR="000D6800" w:rsidRDefault="000D6800" w:rsidP="000D6800">
      <w:pPr>
        <w:pStyle w:val="af9"/>
      </w:pPr>
      <w:r>
        <w:t xml:space="preserve">        private string </w:t>
      </w:r>
      <w:proofErr w:type="spellStart"/>
      <w:r>
        <w:t>ClotheType</w:t>
      </w:r>
      <w:proofErr w:type="spellEnd"/>
      <w:r>
        <w:t xml:space="preserve"> </w:t>
      </w:r>
      <w:proofErr w:type="gramStart"/>
      <w:r>
        <w:t>{ get</w:t>
      </w:r>
      <w:proofErr w:type="gramEnd"/>
      <w:r>
        <w:t>; }</w:t>
      </w:r>
    </w:p>
    <w:p w14:paraId="4BD0F7A8" w14:textId="77777777" w:rsidR="000D6800" w:rsidRDefault="000D6800" w:rsidP="000D6800">
      <w:pPr>
        <w:pStyle w:val="af9"/>
      </w:pPr>
    </w:p>
    <w:p w14:paraId="2AB9C41F" w14:textId="77777777" w:rsidR="000D6800" w:rsidRDefault="000D6800" w:rsidP="000D6800">
      <w:pPr>
        <w:pStyle w:val="af9"/>
      </w:pPr>
      <w:r>
        <w:t xml:space="preserve">        </w:t>
      </w:r>
    </w:p>
    <w:p w14:paraId="33A595CE" w14:textId="77777777" w:rsidR="000D6800" w:rsidRDefault="000D6800" w:rsidP="000D6800">
      <w:pPr>
        <w:pStyle w:val="af9"/>
      </w:pPr>
      <w:r>
        <w:t xml:space="preserve">        </w:t>
      </w:r>
    </w:p>
    <w:p w14:paraId="7270D0AE" w14:textId="77777777" w:rsidR="000D6800" w:rsidRDefault="000D6800" w:rsidP="000D6800">
      <w:pPr>
        <w:pStyle w:val="af9"/>
      </w:pPr>
      <w:r>
        <w:t xml:space="preserve">        public </w:t>
      </w:r>
      <w:proofErr w:type="spellStart"/>
      <w:proofErr w:type="gramStart"/>
      <w:r>
        <w:t>LaundryOrder</w:t>
      </w:r>
      <w:proofErr w:type="spellEnd"/>
      <w:r>
        <w:t>(</w:t>
      </w:r>
      <w:proofErr w:type="gramEnd"/>
      <w:r>
        <w:t xml:space="preserve">int id, string name, string </w:t>
      </w:r>
      <w:proofErr w:type="spellStart"/>
      <w:r>
        <w:t>clotheType</w:t>
      </w:r>
      <w:proofErr w:type="spellEnd"/>
      <w:r>
        <w:t>)</w:t>
      </w:r>
    </w:p>
    <w:p w14:paraId="6D02A309" w14:textId="77777777" w:rsidR="000D6800" w:rsidRDefault="000D6800" w:rsidP="000D6800">
      <w:pPr>
        <w:pStyle w:val="af9"/>
      </w:pPr>
      <w:r>
        <w:t xml:space="preserve">        {</w:t>
      </w:r>
    </w:p>
    <w:p w14:paraId="19358BFB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OrderId</w:t>
      </w:r>
      <w:proofErr w:type="spellEnd"/>
      <w:r>
        <w:t xml:space="preserve"> = id;</w:t>
      </w:r>
    </w:p>
    <w:p w14:paraId="3647CB77" w14:textId="77777777" w:rsidR="000D6800" w:rsidRDefault="000D6800" w:rsidP="000D6800">
      <w:pPr>
        <w:pStyle w:val="af9"/>
      </w:pPr>
      <w:r>
        <w:t xml:space="preserve">            Name = name;</w:t>
      </w:r>
    </w:p>
    <w:p w14:paraId="7B555F4E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lotheType</w:t>
      </w:r>
      <w:proofErr w:type="spellEnd"/>
      <w:r>
        <w:t xml:space="preserve"> = </w:t>
      </w:r>
      <w:proofErr w:type="spellStart"/>
      <w:r>
        <w:t>clotheType</w:t>
      </w:r>
      <w:proofErr w:type="spellEnd"/>
      <w:r>
        <w:t>;</w:t>
      </w:r>
    </w:p>
    <w:p w14:paraId="153633B1" w14:textId="77777777" w:rsidR="000D6800" w:rsidRDefault="000D6800" w:rsidP="000D6800">
      <w:pPr>
        <w:pStyle w:val="af9"/>
      </w:pPr>
      <w:r>
        <w:t xml:space="preserve">        }</w:t>
      </w:r>
    </w:p>
    <w:p w14:paraId="5B69C69F" w14:textId="77777777" w:rsidR="000D6800" w:rsidRDefault="000D6800" w:rsidP="000D6800">
      <w:pPr>
        <w:pStyle w:val="af9"/>
      </w:pPr>
      <w:r>
        <w:t xml:space="preserve">        public int 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object obj)</w:t>
      </w:r>
    </w:p>
    <w:p w14:paraId="03F599E2" w14:textId="77777777" w:rsidR="000D6800" w:rsidRDefault="000D6800" w:rsidP="000D6800">
      <w:pPr>
        <w:pStyle w:val="af9"/>
      </w:pPr>
      <w:r>
        <w:t xml:space="preserve">        {</w:t>
      </w:r>
    </w:p>
    <w:p w14:paraId="001D1799" w14:textId="77777777" w:rsidR="000D6800" w:rsidRDefault="000D6800" w:rsidP="000D6800">
      <w:pPr>
        <w:pStyle w:val="af9"/>
      </w:pPr>
      <w:r>
        <w:t xml:space="preserve">            switch (obj)</w:t>
      </w:r>
    </w:p>
    <w:p w14:paraId="771EE74D" w14:textId="77777777" w:rsidR="000D6800" w:rsidRDefault="000D6800" w:rsidP="000D6800">
      <w:pPr>
        <w:pStyle w:val="af9"/>
      </w:pPr>
      <w:r>
        <w:t xml:space="preserve">            {</w:t>
      </w:r>
    </w:p>
    <w:p w14:paraId="779C60F1" w14:textId="77777777" w:rsidR="000D6800" w:rsidRDefault="000D6800" w:rsidP="000D6800">
      <w:pPr>
        <w:pStyle w:val="af9"/>
      </w:pPr>
      <w:r>
        <w:t xml:space="preserve">                case </w:t>
      </w:r>
      <w:proofErr w:type="spellStart"/>
      <w:r>
        <w:t>LaundryOrder</w:t>
      </w:r>
      <w:proofErr w:type="spellEnd"/>
      <w:r>
        <w:t xml:space="preserve"> </w:t>
      </w:r>
      <w:proofErr w:type="spellStart"/>
      <w:r>
        <w:t>laundryOrder</w:t>
      </w:r>
      <w:proofErr w:type="spellEnd"/>
      <w:r>
        <w:t>:</w:t>
      </w:r>
    </w:p>
    <w:p w14:paraId="45400266" w14:textId="77777777" w:rsidR="000D6800" w:rsidRDefault="000D6800" w:rsidP="000D6800">
      <w:pPr>
        <w:pStyle w:val="af9"/>
      </w:pPr>
      <w:r>
        <w:t xml:space="preserve">                    return </w:t>
      </w:r>
      <w:proofErr w:type="spellStart"/>
      <w:proofErr w:type="gramStart"/>
      <w:r>
        <w:t>string.Compare</w:t>
      </w:r>
      <w:proofErr w:type="spellEnd"/>
      <w:proofErr w:type="gramEnd"/>
      <w:r>
        <w:t xml:space="preserve">(Name, </w:t>
      </w:r>
      <w:proofErr w:type="spellStart"/>
      <w:r>
        <w:t>laundryOrder.Name</w:t>
      </w:r>
      <w:proofErr w:type="spellEnd"/>
      <w:r>
        <w:t xml:space="preserve">, </w:t>
      </w:r>
      <w:proofErr w:type="spellStart"/>
      <w:r>
        <w:t>StringComparison.Ordinal</w:t>
      </w:r>
      <w:proofErr w:type="spellEnd"/>
      <w:r>
        <w:t>);</w:t>
      </w:r>
    </w:p>
    <w:p w14:paraId="43A8DED8" w14:textId="77777777" w:rsidR="000D6800" w:rsidRDefault="000D6800" w:rsidP="000D6800">
      <w:pPr>
        <w:pStyle w:val="af9"/>
      </w:pPr>
      <w:r>
        <w:t xml:space="preserve">                case string name:</w:t>
      </w:r>
    </w:p>
    <w:p w14:paraId="4079CB80" w14:textId="77777777" w:rsidR="000D6800" w:rsidRDefault="000D6800" w:rsidP="000D6800">
      <w:pPr>
        <w:pStyle w:val="af9"/>
      </w:pPr>
      <w:r>
        <w:t xml:space="preserve">                    return </w:t>
      </w:r>
      <w:proofErr w:type="spellStart"/>
      <w:proofErr w:type="gramStart"/>
      <w:r>
        <w:t>string.Compare</w:t>
      </w:r>
      <w:proofErr w:type="spellEnd"/>
      <w:proofErr w:type="gramEnd"/>
      <w:r>
        <w:t xml:space="preserve">(Name, name, </w:t>
      </w:r>
      <w:proofErr w:type="spellStart"/>
      <w:r>
        <w:t>StringComparison.Ordinal</w:t>
      </w:r>
      <w:proofErr w:type="spellEnd"/>
      <w:r>
        <w:t>);</w:t>
      </w:r>
    </w:p>
    <w:p w14:paraId="1B80CED6" w14:textId="77777777" w:rsidR="000D6800" w:rsidRDefault="000D6800" w:rsidP="000D6800">
      <w:pPr>
        <w:pStyle w:val="af9"/>
      </w:pPr>
      <w:r>
        <w:t xml:space="preserve">                default:</w:t>
      </w:r>
    </w:p>
    <w:p w14:paraId="378B9958" w14:textId="77777777" w:rsidR="000D6800" w:rsidRDefault="000D6800" w:rsidP="000D6800">
      <w:pPr>
        <w:pStyle w:val="af9"/>
      </w:pPr>
      <w:r>
        <w:t xml:space="preserve">                    throw new </w:t>
      </w:r>
      <w:proofErr w:type="spellStart"/>
      <w:proofErr w:type="gramStart"/>
      <w:r>
        <w:t>ArgumentException</w:t>
      </w:r>
      <w:proofErr w:type="spellEnd"/>
      <w:r>
        <w:t>(</w:t>
      </w:r>
      <w:proofErr w:type="gramEnd"/>
      <w:r>
        <w:t xml:space="preserve">"Object is not a </w:t>
      </w:r>
      <w:proofErr w:type="spellStart"/>
      <w:r>
        <w:t>LaundryOrder</w:t>
      </w:r>
      <w:proofErr w:type="spellEnd"/>
      <w:r>
        <w:t>");</w:t>
      </w:r>
    </w:p>
    <w:p w14:paraId="0186A841" w14:textId="77777777" w:rsidR="000D6800" w:rsidRDefault="000D6800" w:rsidP="000D6800">
      <w:pPr>
        <w:pStyle w:val="af9"/>
      </w:pPr>
      <w:r>
        <w:t xml:space="preserve">            }</w:t>
      </w:r>
    </w:p>
    <w:p w14:paraId="25F16C94" w14:textId="77777777" w:rsidR="000D6800" w:rsidRDefault="000D6800" w:rsidP="000D6800">
      <w:pPr>
        <w:pStyle w:val="af9"/>
      </w:pPr>
      <w:r>
        <w:t xml:space="preserve">        }</w:t>
      </w:r>
    </w:p>
    <w:p w14:paraId="39DF2EA0" w14:textId="77777777" w:rsidR="000D6800" w:rsidRDefault="000D6800" w:rsidP="000D6800">
      <w:pPr>
        <w:pStyle w:val="af9"/>
      </w:pPr>
    </w:p>
    <w:p w14:paraId="420C92B2" w14:textId="77777777" w:rsidR="000D6800" w:rsidRDefault="000D6800" w:rsidP="000D6800">
      <w:pPr>
        <w:pStyle w:val="af9"/>
      </w:pPr>
      <w:r>
        <w:t xml:space="preserve">        public override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77647B4C" w14:textId="77777777" w:rsidR="000D6800" w:rsidRDefault="000D6800" w:rsidP="000D6800">
      <w:pPr>
        <w:pStyle w:val="af9"/>
      </w:pPr>
      <w:r>
        <w:t xml:space="preserve">        {</w:t>
      </w:r>
    </w:p>
    <w:p w14:paraId="64DAFB22" w14:textId="77777777" w:rsidR="000D6800" w:rsidRDefault="000D6800" w:rsidP="000D6800">
      <w:pPr>
        <w:pStyle w:val="af9"/>
      </w:pPr>
      <w:r>
        <w:t xml:space="preserve">            return $"Order {</w:t>
      </w:r>
      <w:proofErr w:type="spellStart"/>
      <w:r>
        <w:t>OrderId</w:t>
      </w:r>
      <w:proofErr w:type="spellEnd"/>
      <w:r>
        <w:t>} with clothe {</w:t>
      </w:r>
      <w:proofErr w:type="spellStart"/>
      <w:r>
        <w:t>ClotheType</w:t>
      </w:r>
      <w:proofErr w:type="spellEnd"/>
      <w:r>
        <w:t>} by {Name}";</w:t>
      </w:r>
    </w:p>
    <w:p w14:paraId="3FE1302D" w14:textId="77777777" w:rsidR="000D6800" w:rsidRDefault="000D6800" w:rsidP="000D6800">
      <w:pPr>
        <w:pStyle w:val="af9"/>
      </w:pPr>
      <w:r>
        <w:t xml:space="preserve">        }</w:t>
      </w:r>
    </w:p>
    <w:p w14:paraId="3D020C9C" w14:textId="77777777" w:rsidR="000D6800" w:rsidRDefault="000D6800" w:rsidP="000D6800">
      <w:pPr>
        <w:pStyle w:val="af9"/>
      </w:pPr>
      <w:r>
        <w:t xml:space="preserve">    }</w:t>
      </w:r>
    </w:p>
    <w:p w14:paraId="4F63AF4B" w14:textId="354317EE" w:rsidR="000D6800" w:rsidRDefault="000D6800" w:rsidP="000D6800">
      <w:pPr>
        <w:pStyle w:val="af9"/>
      </w:pPr>
      <w:r>
        <w:t>}</w:t>
      </w:r>
    </w:p>
    <w:p w14:paraId="69F9C333" w14:textId="77777777" w:rsidR="000D6800" w:rsidRDefault="000D6800" w:rsidP="000D6800">
      <w:pPr>
        <w:pStyle w:val="af9"/>
      </w:pPr>
    </w:p>
    <w:p w14:paraId="6725EEB2" w14:textId="2D498DAA" w:rsidR="000D6800" w:rsidRDefault="000D6800" w:rsidP="000D6800">
      <w:pPr>
        <w:pStyle w:val="afa"/>
        <w:rPr>
          <w:lang w:val="en-US"/>
        </w:rPr>
      </w:pPr>
      <w:r>
        <w:t>Листинг</w:t>
      </w:r>
      <w:r w:rsidRPr="000D6800">
        <w:t xml:space="preserve"> </w:t>
      </w:r>
      <w:r w:rsidRPr="000D6800">
        <w:t>5</w:t>
      </w:r>
      <w:r w:rsidRPr="000D6800">
        <w:t xml:space="preserve"> – </w:t>
      </w:r>
      <w:r>
        <w:t>Код</w:t>
      </w:r>
      <w:r w:rsidRPr="000D6800">
        <w:t xml:space="preserve"> </w:t>
      </w:r>
      <w:r>
        <w:t>в</w:t>
      </w:r>
      <w:r w:rsidRPr="000D6800">
        <w:t xml:space="preserve"> </w:t>
      </w:r>
      <w:r>
        <w:t>файле</w:t>
      </w:r>
      <w:r w:rsidRPr="000D6800">
        <w:t xml:space="preserve"> </w:t>
      </w:r>
      <w:r>
        <w:rPr>
          <w:lang w:val="en-US"/>
        </w:rPr>
        <w:t>Laundry</w:t>
      </w:r>
      <w:r w:rsidRPr="000D6800">
        <w:t>.</w:t>
      </w:r>
      <w:r>
        <w:rPr>
          <w:lang w:val="en-US"/>
        </w:rPr>
        <w:t>cs</w:t>
      </w:r>
    </w:p>
    <w:p w14:paraId="7B5FB089" w14:textId="77777777" w:rsidR="000D6800" w:rsidRDefault="000D6800" w:rsidP="000D6800">
      <w:pPr>
        <w:pStyle w:val="af9"/>
      </w:pPr>
      <w:r>
        <w:t>using System;</w:t>
      </w:r>
    </w:p>
    <w:p w14:paraId="210470C8" w14:textId="77777777" w:rsidR="000D6800" w:rsidRDefault="000D6800" w:rsidP="000D6800">
      <w:pPr>
        <w:pStyle w:val="af9"/>
      </w:pPr>
    </w:p>
    <w:p w14:paraId="4267699F" w14:textId="77777777" w:rsidR="000D6800" w:rsidRDefault="000D6800" w:rsidP="000D6800">
      <w:pPr>
        <w:pStyle w:val="af9"/>
      </w:pPr>
      <w:r>
        <w:t>namespace Lab4</w:t>
      </w:r>
    </w:p>
    <w:p w14:paraId="144BBEBF" w14:textId="77777777" w:rsidR="000D6800" w:rsidRDefault="000D6800" w:rsidP="000D6800">
      <w:pPr>
        <w:pStyle w:val="af9"/>
      </w:pPr>
      <w:r>
        <w:t>{</w:t>
      </w:r>
    </w:p>
    <w:p w14:paraId="38E171E4" w14:textId="77777777" w:rsidR="000D6800" w:rsidRDefault="000D6800" w:rsidP="000D6800">
      <w:pPr>
        <w:pStyle w:val="af9"/>
      </w:pPr>
      <w:r>
        <w:t xml:space="preserve">    public class Laundry</w:t>
      </w:r>
    </w:p>
    <w:p w14:paraId="2DB31A6D" w14:textId="480DBF31" w:rsidR="000D6800" w:rsidRPr="007D6EDC" w:rsidRDefault="000D6800" w:rsidP="000D6800">
      <w:pPr>
        <w:pStyle w:val="afa"/>
        <w:rPr>
          <w:lang w:val="en-US"/>
        </w:rPr>
      </w:pPr>
      <w:r>
        <w:lastRenderedPageBreak/>
        <w:t>Окончание</w:t>
      </w:r>
      <w:r w:rsidRPr="006D65A9">
        <w:rPr>
          <w:lang w:val="en-US"/>
        </w:rPr>
        <w:t xml:space="preserve"> </w:t>
      </w:r>
      <w:r>
        <w:t>листинга</w:t>
      </w:r>
      <w:r w:rsidRPr="006D65A9">
        <w:rPr>
          <w:lang w:val="en-US"/>
        </w:rPr>
        <w:t xml:space="preserve"> </w:t>
      </w:r>
      <w:r>
        <w:rPr>
          <w:lang w:val="en-US"/>
        </w:rPr>
        <w:t>5</w:t>
      </w:r>
    </w:p>
    <w:p w14:paraId="3BDAFCC3" w14:textId="77777777" w:rsidR="000D6800" w:rsidRDefault="000D6800" w:rsidP="000D6800">
      <w:pPr>
        <w:pStyle w:val="af9"/>
      </w:pPr>
      <w:r>
        <w:t xml:space="preserve">    {</w:t>
      </w:r>
    </w:p>
    <w:p w14:paraId="5B1FA2E0" w14:textId="77777777" w:rsidR="000D6800" w:rsidRDefault="000D6800" w:rsidP="000D6800">
      <w:pPr>
        <w:pStyle w:val="af9"/>
      </w:pPr>
      <w:r>
        <w:t xml:space="preserve">        private int _</w:t>
      </w:r>
      <w:proofErr w:type="spellStart"/>
      <w:r>
        <w:t>nextId</w:t>
      </w:r>
      <w:proofErr w:type="spellEnd"/>
      <w:r>
        <w:t xml:space="preserve"> = 1;</w:t>
      </w:r>
    </w:p>
    <w:p w14:paraId="67B843A3" w14:textId="77777777" w:rsidR="000D6800" w:rsidRDefault="000D6800" w:rsidP="000D6800">
      <w:pPr>
        <w:pStyle w:val="af9"/>
      </w:pPr>
    </w:p>
    <w:p w14:paraId="2307C35F" w14:textId="77777777" w:rsidR="000D6800" w:rsidRDefault="000D6800" w:rsidP="000D6800">
      <w:pPr>
        <w:pStyle w:val="af9"/>
      </w:pPr>
      <w:r>
        <w:t xml:space="preserve">        private </w:t>
      </w:r>
      <w:proofErr w:type="spellStart"/>
      <w:r>
        <w:t>BinarySearchTree</w:t>
      </w:r>
      <w:proofErr w:type="spellEnd"/>
      <w:r>
        <w:t>&lt;</w:t>
      </w:r>
      <w:proofErr w:type="spellStart"/>
      <w:r>
        <w:t>LaundryOrder</w:t>
      </w:r>
      <w:proofErr w:type="spellEnd"/>
      <w:r>
        <w:t xml:space="preserve">&gt; Orders </w:t>
      </w:r>
      <w:proofErr w:type="gramStart"/>
      <w:r>
        <w:t>{ get</w:t>
      </w:r>
      <w:proofErr w:type="gramEnd"/>
      <w:r>
        <w:t>; }</w:t>
      </w:r>
    </w:p>
    <w:p w14:paraId="7BDED05A" w14:textId="77777777" w:rsidR="000D6800" w:rsidRDefault="000D6800" w:rsidP="000D6800">
      <w:pPr>
        <w:pStyle w:val="af9"/>
      </w:pPr>
    </w:p>
    <w:p w14:paraId="2DEBF96B" w14:textId="77777777" w:rsidR="000D6800" w:rsidRDefault="000D6800" w:rsidP="000D6800">
      <w:pPr>
        <w:pStyle w:val="af9"/>
      </w:pPr>
      <w:r>
        <w:t xml:space="preserve">        public void </w:t>
      </w:r>
      <w:proofErr w:type="spellStart"/>
      <w:proofErr w:type="gramStart"/>
      <w:r>
        <w:t>AddOrder</w:t>
      </w:r>
      <w:proofErr w:type="spellEnd"/>
      <w:r>
        <w:t>(</w:t>
      </w:r>
      <w:proofErr w:type="gramEnd"/>
      <w:r>
        <w:t xml:space="preserve">string name, string </w:t>
      </w:r>
      <w:proofErr w:type="spellStart"/>
      <w:r>
        <w:t>clotheType</w:t>
      </w:r>
      <w:proofErr w:type="spellEnd"/>
      <w:r>
        <w:t>)</w:t>
      </w:r>
    </w:p>
    <w:p w14:paraId="50CC46ED" w14:textId="77777777" w:rsidR="000D6800" w:rsidRDefault="000D6800" w:rsidP="000D6800">
      <w:pPr>
        <w:pStyle w:val="af9"/>
      </w:pPr>
      <w:r>
        <w:t xml:space="preserve">        {</w:t>
      </w:r>
    </w:p>
    <w:p w14:paraId="47C9CFC2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Orders.Insert</w:t>
      </w:r>
      <w:proofErr w:type="spellEnd"/>
      <w:r>
        <w:t xml:space="preserve">(new </w:t>
      </w:r>
      <w:proofErr w:type="spellStart"/>
      <w:proofErr w:type="gramStart"/>
      <w:r>
        <w:t>LaundryOrder</w:t>
      </w:r>
      <w:proofErr w:type="spellEnd"/>
      <w:r>
        <w:t>(</w:t>
      </w:r>
      <w:proofErr w:type="gramEnd"/>
      <w:r>
        <w:t>_</w:t>
      </w:r>
      <w:proofErr w:type="spellStart"/>
      <w:r>
        <w:t>nextId</w:t>
      </w:r>
      <w:proofErr w:type="spellEnd"/>
      <w:r>
        <w:t xml:space="preserve">++, name, </w:t>
      </w:r>
      <w:proofErr w:type="spellStart"/>
      <w:r>
        <w:t>clotheType</w:t>
      </w:r>
      <w:proofErr w:type="spellEnd"/>
      <w:r>
        <w:t>));</w:t>
      </w:r>
    </w:p>
    <w:p w14:paraId="24342144" w14:textId="77777777" w:rsidR="000D6800" w:rsidRDefault="000D6800" w:rsidP="000D6800">
      <w:pPr>
        <w:pStyle w:val="af9"/>
      </w:pPr>
      <w:r>
        <w:t xml:space="preserve">        }</w:t>
      </w:r>
    </w:p>
    <w:p w14:paraId="7EECF4BB" w14:textId="77777777" w:rsidR="000D6800" w:rsidRDefault="000D6800" w:rsidP="000D6800">
      <w:pPr>
        <w:pStyle w:val="af9"/>
      </w:pPr>
    </w:p>
    <w:p w14:paraId="6375B1A0" w14:textId="77777777" w:rsidR="000D6800" w:rsidRDefault="000D6800" w:rsidP="000D6800">
      <w:pPr>
        <w:pStyle w:val="af9"/>
      </w:pPr>
      <w:r>
        <w:t xml:space="preserve">        public bool </w:t>
      </w:r>
      <w:proofErr w:type="spellStart"/>
      <w:proofErr w:type="gramStart"/>
      <w:r>
        <w:t>DeleteOrderByName</w:t>
      </w:r>
      <w:proofErr w:type="spellEnd"/>
      <w:r>
        <w:t>(</w:t>
      </w:r>
      <w:proofErr w:type="gramEnd"/>
      <w:r>
        <w:t>string name)</w:t>
      </w:r>
    </w:p>
    <w:p w14:paraId="352C4588" w14:textId="77777777" w:rsidR="000D6800" w:rsidRDefault="000D6800" w:rsidP="000D6800">
      <w:pPr>
        <w:pStyle w:val="af9"/>
      </w:pPr>
      <w:r>
        <w:t xml:space="preserve">        {</w:t>
      </w:r>
    </w:p>
    <w:p w14:paraId="7E74364A" w14:textId="77777777" w:rsidR="000D6800" w:rsidRDefault="000D6800" w:rsidP="000D6800">
      <w:pPr>
        <w:pStyle w:val="af9"/>
      </w:pPr>
      <w:r>
        <w:t xml:space="preserve">            return </w:t>
      </w:r>
      <w:proofErr w:type="spellStart"/>
      <w:r>
        <w:t>Orders.Remove</w:t>
      </w:r>
      <w:proofErr w:type="spellEnd"/>
      <w:r>
        <w:t>(name);</w:t>
      </w:r>
    </w:p>
    <w:p w14:paraId="4B53A473" w14:textId="77777777" w:rsidR="000D6800" w:rsidRDefault="000D6800" w:rsidP="000D6800">
      <w:pPr>
        <w:pStyle w:val="af9"/>
      </w:pPr>
      <w:r>
        <w:t xml:space="preserve">        }</w:t>
      </w:r>
    </w:p>
    <w:p w14:paraId="62D8BB73" w14:textId="77777777" w:rsidR="000D6800" w:rsidRDefault="000D6800" w:rsidP="000D6800">
      <w:pPr>
        <w:pStyle w:val="af9"/>
      </w:pPr>
    </w:p>
    <w:p w14:paraId="2F9C054B" w14:textId="77777777" w:rsidR="000D6800" w:rsidRDefault="000D6800" w:rsidP="000D6800">
      <w:pPr>
        <w:pStyle w:val="af9"/>
      </w:pPr>
      <w:r>
        <w:t xml:space="preserve">        public string </w:t>
      </w:r>
      <w:proofErr w:type="spellStart"/>
      <w:proofErr w:type="gramStart"/>
      <w:r>
        <w:t>OrderToStringByName</w:t>
      </w:r>
      <w:proofErr w:type="spellEnd"/>
      <w:r>
        <w:t>(</w:t>
      </w:r>
      <w:proofErr w:type="gramEnd"/>
      <w:r>
        <w:t>string name)</w:t>
      </w:r>
    </w:p>
    <w:p w14:paraId="0F83D1E9" w14:textId="77777777" w:rsidR="000D6800" w:rsidRDefault="000D6800" w:rsidP="000D6800">
      <w:pPr>
        <w:pStyle w:val="af9"/>
      </w:pPr>
      <w:r>
        <w:t xml:space="preserve">        {</w:t>
      </w:r>
    </w:p>
    <w:p w14:paraId="4F188BF2" w14:textId="77777777" w:rsidR="000D6800" w:rsidRDefault="000D6800" w:rsidP="000D6800">
      <w:pPr>
        <w:pStyle w:val="af9"/>
      </w:pPr>
      <w:r>
        <w:t xml:space="preserve">            return </w:t>
      </w:r>
      <w:proofErr w:type="spellStart"/>
      <w:r>
        <w:t>Orders.FindValue</w:t>
      </w:r>
      <w:proofErr w:type="spellEnd"/>
      <w:r>
        <w:t>(name, out var found</w:t>
      </w:r>
      <w:proofErr w:type="gramStart"/>
      <w:r>
        <w:t>) ?</w:t>
      </w:r>
      <w:proofErr w:type="gramEnd"/>
      <w:r>
        <w:t xml:space="preserve"> </w:t>
      </w:r>
      <w:proofErr w:type="spellStart"/>
      <w:r>
        <w:t>found.ToString</w:t>
      </w:r>
      <w:proofErr w:type="spellEnd"/>
      <w:r>
        <w:t>() : null;</w:t>
      </w:r>
    </w:p>
    <w:p w14:paraId="7BBD9482" w14:textId="77777777" w:rsidR="000D6800" w:rsidRDefault="000D6800" w:rsidP="000D6800">
      <w:pPr>
        <w:pStyle w:val="af9"/>
      </w:pPr>
      <w:r>
        <w:t xml:space="preserve">        }</w:t>
      </w:r>
    </w:p>
    <w:p w14:paraId="32F73803" w14:textId="77777777" w:rsidR="000D6800" w:rsidRDefault="000D6800" w:rsidP="000D6800">
      <w:pPr>
        <w:pStyle w:val="af9"/>
      </w:pPr>
    </w:p>
    <w:p w14:paraId="512C9D6F" w14:textId="77777777" w:rsidR="000D6800" w:rsidRDefault="000D6800" w:rsidP="000D6800">
      <w:pPr>
        <w:pStyle w:val="af9"/>
      </w:pPr>
      <w:r>
        <w:t xml:space="preserve">        public void </w:t>
      </w:r>
      <w:proofErr w:type="spellStart"/>
      <w:proofErr w:type="gramStart"/>
      <w:r>
        <w:t>PrintAllOrders</w:t>
      </w:r>
      <w:proofErr w:type="spellEnd"/>
      <w:r>
        <w:t>(</w:t>
      </w:r>
      <w:proofErr w:type="gramEnd"/>
      <w:r>
        <w:t>)</w:t>
      </w:r>
    </w:p>
    <w:p w14:paraId="37A09D11" w14:textId="77777777" w:rsidR="000D6800" w:rsidRDefault="000D6800" w:rsidP="000D6800">
      <w:pPr>
        <w:pStyle w:val="af9"/>
      </w:pPr>
      <w:r>
        <w:t xml:space="preserve">        {</w:t>
      </w:r>
    </w:p>
    <w:p w14:paraId="27B664AD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Orders.TraverseTree</w:t>
      </w:r>
      <w:proofErr w:type="spellEnd"/>
      <w:r>
        <w:t xml:space="preserve">(x =&gt; </w:t>
      </w:r>
      <w:proofErr w:type="spellStart"/>
      <w:r>
        <w:t>Console.WriteLine</w:t>
      </w:r>
      <w:proofErr w:type="spellEnd"/>
      <w:r>
        <w:t>(</w:t>
      </w:r>
      <w:proofErr w:type="spellStart"/>
      <w:proofErr w:type="gramStart"/>
      <w:r>
        <w:t>x.ToString</w:t>
      </w:r>
      <w:proofErr w:type="spellEnd"/>
      <w:proofErr w:type="gramEnd"/>
      <w:r>
        <w:t>()));</w:t>
      </w:r>
    </w:p>
    <w:p w14:paraId="1B410FF9" w14:textId="77777777" w:rsidR="000D6800" w:rsidRDefault="000D6800" w:rsidP="000D6800">
      <w:pPr>
        <w:pStyle w:val="af9"/>
      </w:pPr>
      <w:r>
        <w:t xml:space="preserve">        }</w:t>
      </w:r>
    </w:p>
    <w:p w14:paraId="2A0E961B" w14:textId="77777777" w:rsidR="000D6800" w:rsidRDefault="000D6800" w:rsidP="000D6800">
      <w:pPr>
        <w:pStyle w:val="af9"/>
      </w:pPr>
    </w:p>
    <w:p w14:paraId="0CA14AB3" w14:textId="77777777" w:rsidR="000D6800" w:rsidRDefault="000D6800" w:rsidP="000D6800">
      <w:pPr>
        <w:pStyle w:val="af9"/>
      </w:pPr>
      <w:r>
        <w:t xml:space="preserve">        public void </w:t>
      </w:r>
      <w:proofErr w:type="spellStart"/>
      <w:proofErr w:type="gramStart"/>
      <w:r>
        <w:t>PrintAsTree</w:t>
      </w:r>
      <w:proofErr w:type="spellEnd"/>
      <w:r>
        <w:t>(</w:t>
      </w:r>
      <w:proofErr w:type="gramEnd"/>
      <w:r>
        <w:t>)</w:t>
      </w:r>
    </w:p>
    <w:p w14:paraId="22BB740B" w14:textId="77777777" w:rsidR="000D6800" w:rsidRDefault="000D6800" w:rsidP="000D6800">
      <w:pPr>
        <w:pStyle w:val="af9"/>
      </w:pPr>
      <w:r>
        <w:t xml:space="preserve">        {</w:t>
      </w:r>
    </w:p>
    <w:p w14:paraId="0C5F9A9F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Orders.PrintTree</w:t>
      </w:r>
      <w:proofErr w:type="spellEnd"/>
      <w:r>
        <w:t>();</w:t>
      </w:r>
    </w:p>
    <w:p w14:paraId="4ABB8A52" w14:textId="77777777" w:rsidR="000D6800" w:rsidRDefault="000D6800" w:rsidP="000D6800">
      <w:pPr>
        <w:pStyle w:val="af9"/>
      </w:pPr>
      <w:r>
        <w:t xml:space="preserve">        }</w:t>
      </w:r>
    </w:p>
    <w:p w14:paraId="17B64D59" w14:textId="77777777" w:rsidR="000D6800" w:rsidRDefault="000D6800" w:rsidP="000D6800">
      <w:pPr>
        <w:pStyle w:val="af9"/>
      </w:pPr>
    </w:p>
    <w:p w14:paraId="47C215D7" w14:textId="77777777" w:rsidR="000D6800" w:rsidRDefault="000D6800" w:rsidP="000D6800">
      <w:pPr>
        <w:pStyle w:val="af9"/>
      </w:pPr>
      <w:r>
        <w:t xml:space="preserve">        public </w:t>
      </w:r>
      <w:proofErr w:type="gramStart"/>
      <w:r>
        <w:t>Laundry(</w:t>
      </w:r>
      <w:proofErr w:type="gramEnd"/>
      <w:r>
        <w:t>)</w:t>
      </w:r>
    </w:p>
    <w:p w14:paraId="7BCCB005" w14:textId="77777777" w:rsidR="000D6800" w:rsidRDefault="000D6800" w:rsidP="000D6800">
      <w:pPr>
        <w:pStyle w:val="af9"/>
      </w:pPr>
      <w:r>
        <w:t xml:space="preserve">        {</w:t>
      </w:r>
    </w:p>
    <w:p w14:paraId="7689A4A0" w14:textId="77777777" w:rsidR="000D6800" w:rsidRDefault="000D6800" w:rsidP="000D6800">
      <w:pPr>
        <w:pStyle w:val="af9"/>
      </w:pPr>
      <w:r>
        <w:t xml:space="preserve">            Orders = new </w:t>
      </w:r>
      <w:proofErr w:type="spellStart"/>
      <w:r>
        <w:t>BinarySearchTree</w:t>
      </w:r>
      <w:proofErr w:type="spellEnd"/>
      <w:r>
        <w:t>&lt;</w:t>
      </w:r>
      <w:proofErr w:type="spellStart"/>
      <w:r>
        <w:t>LaundryOrder</w:t>
      </w:r>
      <w:proofErr w:type="spellEnd"/>
      <w:proofErr w:type="gramStart"/>
      <w:r>
        <w:t>&gt;(</w:t>
      </w:r>
      <w:proofErr w:type="gramEnd"/>
      <w:r>
        <w:t>);</w:t>
      </w:r>
    </w:p>
    <w:p w14:paraId="197D9539" w14:textId="77777777" w:rsidR="000D6800" w:rsidRDefault="000D6800" w:rsidP="000D6800">
      <w:pPr>
        <w:pStyle w:val="af9"/>
      </w:pPr>
      <w:r>
        <w:t xml:space="preserve">        }</w:t>
      </w:r>
    </w:p>
    <w:p w14:paraId="01D2725E" w14:textId="77777777" w:rsidR="000D6800" w:rsidRDefault="000D6800" w:rsidP="000D6800">
      <w:pPr>
        <w:pStyle w:val="af9"/>
      </w:pPr>
      <w:r>
        <w:t xml:space="preserve">    }</w:t>
      </w:r>
    </w:p>
    <w:p w14:paraId="79CC8EFE" w14:textId="2AFC6456" w:rsidR="000D6800" w:rsidRDefault="000D6800" w:rsidP="000D6800">
      <w:pPr>
        <w:pStyle w:val="af9"/>
      </w:pPr>
      <w:r>
        <w:t>}</w:t>
      </w:r>
    </w:p>
    <w:p w14:paraId="2FA20D7C" w14:textId="76EC2A81" w:rsidR="000D6800" w:rsidRDefault="000D6800" w:rsidP="000D6800">
      <w:pPr>
        <w:pStyle w:val="af9"/>
      </w:pPr>
    </w:p>
    <w:p w14:paraId="53AFEF5A" w14:textId="661DCB35" w:rsidR="000D6800" w:rsidRPr="000D6800" w:rsidRDefault="000D6800" w:rsidP="000D6800">
      <w:pPr>
        <w:pStyle w:val="afa"/>
      </w:pPr>
      <w:r>
        <w:t>Листинг</w:t>
      </w:r>
      <w:r w:rsidRPr="000D6800">
        <w:t xml:space="preserve"> </w:t>
      </w:r>
      <w:r w:rsidRPr="000D6800">
        <w:t>6</w:t>
      </w:r>
      <w:r w:rsidRPr="000D6800">
        <w:t xml:space="preserve"> – </w:t>
      </w:r>
      <w:r>
        <w:t>Код</w:t>
      </w:r>
      <w:r w:rsidRPr="000D6800">
        <w:t xml:space="preserve"> </w:t>
      </w:r>
      <w:r>
        <w:t>в</w:t>
      </w:r>
      <w:r w:rsidRPr="000D6800">
        <w:t xml:space="preserve"> </w:t>
      </w:r>
      <w:r>
        <w:t>файле</w:t>
      </w:r>
      <w:r w:rsidRPr="000D6800">
        <w:t xml:space="preserve"> </w:t>
      </w:r>
      <w:r>
        <w:rPr>
          <w:lang w:val="en-US"/>
        </w:rPr>
        <w:t>Program</w:t>
      </w:r>
      <w:r w:rsidRPr="000D6800">
        <w:t>.</w:t>
      </w:r>
      <w:r>
        <w:rPr>
          <w:lang w:val="en-US"/>
        </w:rPr>
        <w:t>cs</w:t>
      </w:r>
    </w:p>
    <w:p w14:paraId="3E641068" w14:textId="77777777" w:rsidR="000D6800" w:rsidRDefault="000D6800" w:rsidP="000D6800">
      <w:pPr>
        <w:pStyle w:val="af9"/>
      </w:pPr>
      <w:r>
        <w:t>using System;</w:t>
      </w:r>
    </w:p>
    <w:p w14:paraId="1FD64A90" w14:textId="77777777" w:rsidR="000D6800" w:rsidRDefault="000D6800" w:rsidP="000D6800">
      <w:pPr>
        <w:pStyle w:val="af9"/>
      </w:pPr>
    </w:p>
    <w:p w14:paraId="25282A18" w14:textId="2A6DC0A0" w:rsidR="000D6800" w:rsidRPr="000D6800" w:rsidRDefault="000D6800" w:rsidP="000D6800">
      <w:pPr>
        <w:pStyle w:val="afa"/>
      </w:pPr>
      <w:r>
        <w:lastRenderedPageBreak/>
        <w:t xml:space="preserve">Продолжение </w:t>
      </w:r>
      <w:r>
        <w:t>листинга</w:t>
      </w:r>
      <w:r w:rsidRPr="006D65A9">
        <w:rPr>
          <w:lang w:val="en-US"/>
        </w:rPr>
        <w:t xml:space="preserve"> </w:t>
      </w:r>
      <w:r>
        <w:t>6</w:t>
      </w:r>
    </w:p>
    <w:p w14:paraId="7AF7358C" w14:textId="77777777" w:rsidR="000D6800" w:rsidRDefault="000D6800" w:rsidP="000D6800">
      <w:pPr>
        <w:pStyle w:val="af9"/>
      </w:pPr>
      <w:r>
        <w:t>namespace Lab4</w:t>
      </w:r>
    </w:p>
    <w:p w14:paraId="78CE47BF" w14:textId="77777777" w:rsidR="000D6800" w:rsidRDefault="000D6800" w:rsidP="000D6800">
      <w:pPr>
        <w:pStyle w:val="af9"/>
      </w:pPr>
      <w:r>
        <w:t>{</w:t>
      </w:r>
    </w:p>
    <w:p w14:paraId="1CA36F63" w14:textId="77777777" w:rsidR="000D6800" w:rsidRDefault="000D6800" w:rsidP="000D6800">
      <w:pPr>
        <w:pStyle w:val="af9"/>
      </w:pPr>
      <w:r>
        <w:t xml:space="preserve">    class Program</w:t>
      </w:r>
    </w:p>
    <w:p w14:paraId="44F4EC53" w14:textId="77777777" w:rsidR="000D6800" w:rsidRDefault="000D6800" w:rsidP="000D6800">
      <w:pPr>
        <w:pStyle w:val="af9"/>
      </w:pPr>
      <w:r>
        <w:t xml:space="preserve">    {</w:t>
      </w:r>
    </w:p>
    <w:p w14:paraId="031B114F" w14:textId="77777777" w:rsidR="000D6800" w:rsidRDefault="000D6800" w:rsidP="000D6800">
      <w:pPr>
        <w:pStyle w:val="af9"/>
      </w:pPr>
      <w:r>
        <w:t xml:space="preserve">       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</w:t>
      </w:r>
    </w:p>
    <w:p w14:paraId="4073BF6B" w14:textId="77777777" w:rsidR="000D6800" w:rsidRDefault="000D6800" w:rsidP="000D6800">
      <w:pPr>
        <w:pStyle w:val="af9"/>
      </w:pPr>
      <w:r>
        <w:t xml:space="preserve">        {</w:t>
      </w:r>
    </w:p>
    <w:p w14:paraId="33833CCC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</w:t>
      </w:r>
      <w:proofErr w:type="spellEnd"/>
      <w:r>
        <w:t xml:space="preserve">&lt;int&gt; </w:t>
      </w:r>
      <w:proofErr w:type="spellStart"/>
      <w:r>
        <w:t>binarySearchTree</w:t>
      </w:r>
      <w:proofErr w:type="spellEnd"/>
      <w:r>
        <w:t xml:space="preserve"> = </w:t>
      </w:r>
      <w:proofErr w:type="gramStart"/>
      <w:r>
        <w:t>new(</w:t>
      </w:r>
      <w:proofErr w:type="gramEnd"/>
      <w:r>
        <w:t>);</w:t>
      </w:r>
    </w:p>
    <w:p w14:paraId="4CC02F2E" w14:textId="77777777" w:rsidR="000D6800" w:rsidRDefault="000D6800" w:rsidP="000D6800">
      <w:pPr>
        <w:pStyle w:val="af9"/>
      </w:pPr>
      <w:r>
        <w:t xml:space="preserve">            </w:t>
      </w:r>
    </w:p>
    <w:p w14:paraId="03DEE616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10);</w:t>
      </w:r>
    </w:p>
    <w:p w14:paraId="192D7C76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5);</w:t>
      </w:r>
    </w:p>
    <w:p w14:paraId="010C83A0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0);</w:t>
      </w:r>
    </w:p>
    <w:p w14:paraId="582252E9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6);</w:t>
      </w:r>
    </w:p>
    <w:p w14:paraId="37D3A0EB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18);</w:t>
      </w:r>
    </w:p>
    <w:p w14:paraId="4CD1285E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3);</w:t>
      </w:r>
    </w:p>
    <w:p w14:paraId="0F06858E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4);</w:t>
      </w:r>
    </w:p>
    <w:p w14:paraId="083E3F2E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9);</w:t>
      </w:r>
    </w:p>
    <w:p w14:paraId="570A69BA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11);</w:t>
      </w:r>
    </w:p>
    <w:p w14:paraId="4586F03E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-1);</w:t>
      </w:r>
    </w:p>
    <w:p w14:paraId="64BB5509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1);</w:t>
      </w:r>
    </w:p>
    <w:p w14:paraId="01BA244C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Insert</w:t>
      </w:r>
      <w:proofErr w:type="spellEnd"/>
      <w:r>
        <w:t>(2);</w:t>
      </w:r>
    </w:p>
    <w:p w14:paraId="5D0F2BE8" w14:textId="77777777" w:rsidR="000D6800" w:rsidRDefault="000D6800" w:rsidP="000D6800">
      <w:pPr>
        <w:pStyle w:val="af9"/>
      </w:pPr>
    </w:p>
    <w:p w14:paraId="2A145B3F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PrintTree</w:t>
      </w:r>
      <w:proofErr w:type="spellEnd"/>
      <w:r>
        <w:t>();</w:t>
      </w:r>
    </w:p>
    <w:p w14:paraId="69FD42F2" w14:textId="77777777" w:rsidR="000D6800" w:rsidRDefault="000D6800" w:rsidP="000D6800">
      <w:pPr>
        <w:pStyle w:val="af9"/>
      </w:pPr>
    </w:p>
    <w:p w14:paraId="33FE2D8F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Infix traverse order:");</w:t>
      </w:r>
    </w:p>
    <w:p w14:paraId="39269327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TraverseTree</w:t>
      </w:r>
      <w:proofErr w:type="spellEnd"/>
      <w:r>
        <w:t xml:space="preserve">(x =&gt; </w:t>
      </w:r>
      <w:proofErr w:type="spellStart"/>
      <w:r>
        <w:t>Console.Write</w:t>
      </w:r>
      <w:proofErr w:type="spellEnd"/>
      <w:r>
        <w:t xml:space="preserve">($"{x} "), </w:t>
      </w:r>
      <w:proofErr w:type="spellStart"/>
      <w:proofErr w:type="gramStart"/>
      <w:r>
        <w:t>BinarySearchTree</w:t>
      </w:r>
      <w:proofErr w:type="spellEnd"/>
      <w:r>
        <w:t>&lt;int&gt;.</w:t>
      </w:r>
      <w:proofErr w:type="spellStart"/>
      <w:r>
        <w:t>TraverseOrder.Infix</w:t>
      </w:r>
      <w:proofErr w:type="spellEnd"/>
      <w:proofErr w:type="gramEnd"/>
      <w:r>
        <w:t>);</w:t>
      </w:r>
    </w:p>
    <w:p w14:paraId="17E80E98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\</w:t>
      </w:r>
      <w:proofErr w:type="spellStart"/>
      <w:r>
        <w:t>nPostfix</w:t>
      </w:r>
      <w:proofErr w:type="spellEnd"/>
      <w:r>
        <w:t xml:space="preserve"> traverse order:");</w:t>
      </w:r>
    </w:p>
    <w:p w14:paraId="3C84A560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TraverseTree</w:t>
      </w:r>
      <w:proofErr w:type="spellEnd"/>
      <w:r>
        <w:t xml:space="preserve">(x =&gt; </w:t>
      </w:r>
      <w:proofErr w:type="spellStart"/>
      <w:r>
        <w:t>Console.Write</w:t>
      </w:r>
      <w:proofErr w:type="spellEnd"/>
      <w:r>
        <w:t xml:space="preserve">($"{x} "), </w:t>
      </w:r>
      <w:proofErr w:type="spellStart"/>
      <w:proofErr w:type="gramStart"/>
      <w:r>
        <w:t>BinarySearchTree</w:t>
      </w:r>
      <w:proofErr w:type="spellEnd"/>
      <w:r>
        <w:t>&lt;int&gt;.</w:t>
      </w:r>
      <w:proofErr w:type="spellStart"/>
      <w:r>
        <w:t>TraverseOrder.Postfix</w:t>
      </w:r>
      <w:proofErr w:type="spellEnd"/>
      <w:proofErr w:type="gramEnd"/>
      <w:r>
        <w:t>);</w:t>
      </w:r>
    </w:p>
    <w:p w14:paraId="47C92AA4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\</w:t>
      </w:r>
      <w:proofErr w:type="spellStart"/>
      <w:r>
        <w:t>nPrefix</w:t>
      </w:r>
      <w:proofErr w:type="spellEnd"/>
      <w:r>
        <w:t xml:space="preserve"> traverse order:");</w:t>
      </w:r>
    </w:p>
    <w:p w14:paraId="0B75BC75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TraverseTree</w:t>
      </w:r>
      <w:proofErr w:type="spellEnd"/>
      <w:r>
        <w:t xml:space="preserve">(x =&gt; </w:t>
      </w:r>
      <w:proofErr w:type="spellStart"/>
      <w:r>
        <w:t>Console.Write</w:t>
      </w:r>
      <w:proofErr w:type="spellEnd"/>
      <w:r>
        <w:t>($"{x} "));</w:t>
      </w:r>
    </w:p>
    <w:p w14:paraId="3ECB970A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\</w:t>
      </w:r>
      <w:proofErr w:type="spellStart"/>
      <w:r>
        <w:t>nRemoving</w:t>
      </w:r>
      <w:proofErr w:type="spellEnd"/>
      <w:r>
        <w:t xml:space="preserve"> elements (true/false = found value in list");</w:t>
      </w:r>
    </w:p>
    <w:p w14:paraId="236E3FDD" w14:textId="77777777" w:rsidR="000D6800" w:rsidRDefault="000D6800" w:rsidP="000D6800">
      <w:pPr>
        <w:pStyle w:val="af9"/>
      </w:pPr>
    </w:p>
    <w:p w14:paraId="5794C3F8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5} {</w:t>
      </w:r>
      <w:proofErr w:type="spellStart"/>
      <w:r>
        <w:t>binarySearchTree.Remove</w:t>
      </w:r>
      <w:proofErr w:type="spellEnd"/>
      <w:r>
        <w:t>(5)}");</w:t>
      </w:r>
    </w:p>
    <w:p w14:paraId="012EF443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14} {</w:t>
      </w:r>
      <w:proofErr w:type="spellStart"/>
      <w:r>
        <w:t>binarySearchTree.Remove</w:t>
      </w:r>
      <w:proofErr w:type="spellEnd"/>
      <w:r>
        <w:t>(14)}");</w:t>
      </w:r>
    </w:p>
    <w:p w14:paraId="015D68CA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1} {</w:t>
      </w:r>
      <w:proofErr w:type="spellStart"/>
      <w:r>
        <w:t>binarySearchTree.Remove</w:t>
      </w:r>
      <w:proofErr w:type="spellEnd"/>
      <w:r>
        <w:t>(1)}");</w:t>
      </w:r>
    </w:p>
    <w:p w14:paraId="7789B492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2} {</w:t>
      </w:r>
      <w:proofErr w:type="spellStart"/>
      <w:r>
        <w:t>binarySearchTree.Remove</w:t>
      </w:r>
      <w:proofErr w:type="spellEnd"/>
      <w:r>
        <w:t>(2)}");</w:t>
      </w:r>
    </w:p>
    <w:p w14:paraId="78E12A4D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0} {</w:t>
      </w:r>
      <w:proofErr w:type="spellStart"/>
      <w:r>
        <w:t>binarySearchTree.Remove</w:t>
      </w:r>
      <w:proofErr w:type="spellEnd"/>
      <w:r>
        <w:t>(0)}");</w:t>
      </w:r>
    </w:p>
    <w:p w14:paraId="7120B4CB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-1} {</w:t>
      </w:r>
      <w:proofErr w:type="spellStart"/>
      <w:r>
        <w:t>binarySearchTree.Remove</w:t>
      </w:r>
      <w:proofErr w:type="spellEnd"/>
      <w:r>
        <w:t>(-1)}");</w:t>
      </w:r>
    </w:p>
    <w:p w14:paraId="0EC4D473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-10} {</w:t>
      </w:r>
      <w:proofErr w:type="spellStart"/>
      <w:r>
        <w:t>binarySearchTree.Remove</w:t>
      </w:r>
      <w:proofErr w:type="spellEnd"/>
      <w:r>
        <w:t>(-10)}");</w:t>
      </w:r>
    </w:p>
    <w:p w14:paraId="4F837DDC" w14:textId="7A50657F" w:rsidR="000D6800" w:rsidRPr="000D6800" w:rsidRDefault="000D6800" w:rsidP="000D6800">
      <w:pPr>
        <w:pStyle w:val="afa"/>
        <w:rPr>
          <w:lang w:val="en-US"/>
        </w:rPr>
      </w:pPr>
      <w:r>
        <w:lastRenderedPageBreak/>
        <w:t>Окончание</w:t>
      </w:r>
      <w:r w:rsidRPr="006D65A9">
        <w:rPr>
          <w:lang w:val="en-US"/>
        </w:rPr>
        <w:t xml:space="preserve"> </w:t>
      </w:r>
      <w:r>
        <w:t>листинга</w:t>
      </w:r>
      <w:r w:rsidRPr="006D65A9">
        <w:rPr>
          <w:lang w:val="en-US"/>
        </w:rPr>
        <w:t xml:space="preserve"> </w:t>
      </w:r>
      <w:r w:rsidRPr="000D6800">
        <w:rPr>
          <w:lang w:val="en-US"/>
        </w:rPr>
        <w:t>6</w:t>
      </w:r>
    </w:p>
    <w:p w14:paraId="3016E744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$"Removing {9} {</w:t>
      </w:r>
      <w:proofErr w:type="spellStart"/>
      <w:r>
        <w:t>binarySearchTree.Remove</w:t>
      </w:r>
      <w:proofErr w:type="spellEnd"/>
      <w:r>
        <w:t>(9)}");</w:t>
      </w:r>
    </w:p>
    <w:p w14:paraId="79B2EAF9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After removing");</w:t>
      </w:r>
    </w:p>
    <w:p w14:paraId="5FED5967" w14:textId="77777777" w:rsidR="000D6800" w:rsidRDefault="000D6800" w:rsidP="000D6800">
      <w:pPr>
        <w:pStyle w:val="af9"/>
      </w:pPr>
    </w:p>
    <w:p w14:paraId="2F8BA381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binarySearchTree.PrintTree</w:t>
      </w:r>
      <w:proofErr w:type="spellEnd"/>
      <w:r>
        <w:t>();</w:t>
      </w:r>
    </w:p>
    <w:p w14:paraId="1B0C5299" w14:textId="77777777" w:rsidR="000D6800" w:rsidRDefault="000D6800" w:rsidP="000D6800">
      <w:pPr>
        <w:pStyle w:val="af9"/>
      </w:pPr>
    </w:p>
    <w:p w14:paraId="42C97D0A" w14:textId="77777777" w:rsidR="000D6800" w:rsidRDefault="000D6800" w:rsidP="000D6800">
      <w:pPr>
        <w:pStyle w:val="af9"/>
      </w:pPr>
      <w:r>
        <w:t xml:space="preserve">            var laundry = new </w:t>
      </w:r>
      <w:proofErr w:type="gramStart"/>
      <w:r>
        <w:t>Laundry(</w:t>
      </w:r>
      <w:proofErr w:type="gramEnd"/>
      <w:r>
        <w:t>);</w:t>
      </w:r>
    </w:p>
    <w:p w14:paraId="46CED115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</w:t>
      </w:r>
      <w:proofErr w:type="spellStart"/>
      <w:r>
        <w:t>Vasiliy</w:t>
      </w:r>
      <w:proofErr w:type="spellEnd"/>
      <w:r>
        <w:t>", "Suit");</w:t>
      </w:r>
    </w:p>
    <w:p w14:paraId="0737F46A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Ivan", "Black shirt");</w:t>
      </w:r>
    </w:p>
    <w:p w14:paraId="08A83B90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</w:t>
      </w:r>
      <w:proofErr w:type="spellStart"/>
      <w:r>
        <w:t>Rodion</w:t>
      </w:r>
      <w:proofErr w:type="spellEnd"/>
      <w:r>
        <w:t>", "Jeans");</w:t>
      </w:r>
    </w:p>
    <w:p w14:paraId="3901A781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Jhon", "Leather bag");</w:t>
      </w:r>
    </w:p>
    <w:p w14:paraId="0F83CF71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</w:t>
      </w:r>
      <w:proofErr w:type="spellStart"/>
      <w:r>
        <w:t>Pyotr</w:t>
      </w:r>
      <w:proofErr w:type="spellEnd"/>
      <w:r>
        <w:t>", "White shirt");</w:t>
      </w:r>
    </w:p>
    <w:p w14:paraId="4EB9D1C8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</w:t>
      </w:r>
      <w:proofErr w:type="spellStart"/>
      <w:r>
        <w:t>Bojack</w:t>
      </w:r>
      <w:proofErr w:type="spellEnd"/>
      <w:r>
        <w:t>", "Coat");</w:t>
      </w:r>
    </w:p>
    <w:p w14:paraId="49B1B42E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AddOrder</w:t>
      </w:r>
      <w:proofErr w:type="spellEnd"/>
      <w:proofErr w:type="gramEnd"/>
      <w:r>
        <w:t>("Sergey", "Sneakers");</w:t>
      </w:r>
    </w:p>
    <w:p w14:paraId="415A3056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List as tree");</w:t>
      </w:r>
    </w:p>
    <w:p w14:paraId="3BFD3519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PrintAsTree</w:t>
      </w:r>
      <w:proofErr w:type="spellEnd"/>
      <w:proofErr w:type="gramEnd"/>
      <w:r>
        <w:t>();</w:t>
      </w:r>
    </w:p>
    <w:p w14:paraId="7BEAE276" w14:textId="77777777" w:rsidR="000D6800" w:rsidRDefault="000D6800" w:rsidP="000D6800">
      <w:pPr>
        <w:pStyle w:val="af9"/>
      </w:pPr>
      <w:r>
        <w:t xml:space="preserve">            </w:t>
      </w:r>
    </w:p>
    <w:p w14:paraId="7CFEB5A9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 xml:space="preserve">($"Found by name </w:t>
      </w:r>
      <w:proofErr w:type="spellStart"/>
      <w:r>
        <w:t>Bojack</w:t>
      </w:r>
      <w:proofErr w:type="spellEnd"/>
      <w:r>
        <w:t xml:space="preserve"> {</w:t>
      </w:r>
      <w:proofErr w:type="spellStart"/>
      <w:proofErr w:type="gramStart"/>
      <w:r>
        <w:t>laundry.OrderToStringByName</w:t>
      </w:r>
      <w:proofErr w:type="spellEnd"/>
      <w:proofErr w:type="gramEnd"/>
      <w:r>
        <w:t>("</w:t>
      </w:r>
      <w:proofErr w:type="spellStart"/>
      <w:r>
        <w:t>Bojack</w:t>
      </w:r>
      <w:proofErr w:type="spellEnd"/>
      <w:r>
        <w:t>")}");</w:t>
      </w:r>
    </w:p>
    <w:p w14:paraId="528C0AB5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 xml:space="preserve">("Delete </w:t>
      </w:r>
      <w:proofErr w:type="spellStart"/>
      <w:r>
        <w:t>Vasiliy</w:t>
      </w:r>
      <w:proofErr w:type="spellEnd"/>
      <w:r>
        <w:t>");</w:t>
      </w:r>
    </w:p>
    <w:p w14:paraId="61839466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DeleteOrderByName</w:t>
      </w:r>
      <w:proofErr w:type="spellEnd"/>
      <w:proofErr w:type="gramEnd"/>
      <w:r>
        <w:t>("</w:t>
      </w:r>
      <w:proofErr w:type="spellStart"/>
      <w:r>
        <w:t>Vasiliy</w:t>
      </w:r>
      <w:proofErr w:type="spellEnd"/>
      <w:r>
        <w:t>");</w:t>
      </w:r>
    </w:p>
    <w:p w14:paraId="0FE0F44F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List as tree");</w:t>
      </w:r>
    </w:p>
    <w:p w14:paraId="440939B7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PrintAsTree</w:t>
      </w:r>
      <w:proofErr w:type="spellEnd"/>
      <w:proofErr w:type="gramEnd"/>
      <w:r>
        <w:t>();</w:t>
      </w:r>
    </w:p>
    <w:p w14:paraId="30F7F21B" w14:textId="77777777" w:rsidR="000D6800" w:rsidRDefault="000D6800" w:rsidP="000D6800">
      <w:pPr>
        <w:pStyle w:val="af9"/>
      </w:pPr>
      <w:r>
        <w:t xml:space="preserve">            </w:t>
      </w:r>
      <w:proofErr w:type="spellStart"/>
      <w:r>
        <w:t>Console.WriteLine</w:t>
      </w:r>
      <w:proofErr w:type="spellEnd"/>
      <w:r>
        <w:t>("List as raw list");</w:t>
      </w:r>
    </w:p>
    <w:p w14:paraId="330FBA5E" w14:textId="77777777" w:rsidR="000D6800" w:rsidRDefault="000D6800" w:rsidP="000D6800">
      <w:pPr>
        <w:pStyle w:val="af9"/>
      </w:pPr>
      <w:r>
        <w:t xml:space="preserve">            </w:t>
      </w:r>
      <w:proofErr w:type="spellStart"/>
      <w:proofErr w:type="gramStart"/>
      <w:r>
        <w:t>laundry.PrintAllOrders</w:t>
      </w:r>
      <w:proofErr w:type="spellEnd"/>
      <w:proofErr w:type="gramEnd"/>
      <w:r>
        <w:t>();</w:t>
      </w:r>
    </w:p>
    <w:p w14:paraId="7D6D89B4" w14:textId="77777777" w:rsidR="000D6800" w:rsidRDefault="000D6800" w:rsidP="000D6800">
      <w:pPr>
        <w:pStyle w:val="af9"/>
      </w:pPr>
      <w:r>
        <w:t xml:space="preserve">        }</w:t>
      </w:r>
    </w:p>
    <w:p w14:paraId="6E48AB42" w14:textId="77777777" w:rsidR="000D6800" w:rsidRDefault="000D6800" w:rsidP="000D6800">
      <w:pPr>
        <w:pStyle w:val="af9"/>
      </w:pPr>
      <w:r>
        <w:t xml:space="preserve">    }</w:t>
      </w:r>
    </w:p>
    <w:p w14:paraId="2009AAFD" w14:textId="74DF0054" w:rsidR="000D6800" w:rsidRPr="000D6800" w:rsidRDefault="000D6800" w:rsidP="000D6800">
      <w:pPr>
        <w:pStyle w:val="af9"/>
      </w:pPr>
      <w:r>
        <w:t>}</w:t>
      </w:r>
    </w:p>
    <w:p w14:paraId="5D279C9C" w14:textId="77777777" w:rsidR="000D6800" w:rsidRPr="000D6800" w:rsidRDefault="000D6800" w:rsidP="000D6800">
      <w:pPr>
        <w:pStyle w:val="af9"/>
        <w:rPr>
          <w:lang w:val="ru-RU"/>
        </w:rPr>
      </w:pPr>
    </w:p>
    <w:p w14:paraId="154BF07D" w14:textId="0593B9E4" w:rsidR="0058068D" w:rsidRPr="000D6800" w:rsidRDefault="0058068D" w:rsidP="007D6EDC">
      <w:pPr>
        <w:pStyle w:val="af9"/>
        <w:rPr>
          <w:lang w:val="ru-RU"/>
        </w:rPr>
      </w:pPr>
      <w:r w:rsidRPr="000D6800">
        <w:rPr>
          <w:lang w:val="ru-RU"/>
        </w:rPr>
        <w:br w:type="page"/>
      </w:r>
    </w:p>
    <w:p w14:paraId="101885CB" w14:textId="31E7664A" w:rsidR="005F0866" w:rsidRDefault="00F27F6B" w:rsidP="005F0866">
      <w:pPr>
        <w:pStyle w:val="a0"/>
        <w:rPr>
          <w:lang w:val="ru-RU"/>
        </w:rPr>
      </w:pPr>
      <w:r>
        <w:rPr>
          <w:lang w:val="ru-RU"/>
        </w:rPr>
        <w:lastRenderedPageBreak/>
        <w:t>Результаты работы программы</w:t>
      </w:r>
    </w:p>
    <w:p w14:paraId="7B2E9B01" w14:textId="72B734D5" w:rsidR="00F27F6B" w:rsidRPr="000D6800" w:rsidRDefault="00F27F6B" w:rsidP="00445C8C">
      <w:r>
        <w:t>На рисунк</w:t>
      </w:r>
      <w:r w:rsidR="000D6800">
        <w:t>ах</w:t>
      </w:r>
      <w:r>
        <w:t xml:space="preserve"> </w:t>
      </w:r>
      <w:r w:rsidR="00100D4B" w:rsidRPr="00100D4B">
        <w:t xml:space="preserve">1 </w:t>
      </w:r>
      <w:r w:rsidR="000D6800">
        <w:t xml:space="preserve">и 2 </w:t>
      </w:r>
      <w:r>
        <w:t>приведе</w:t>
      </w:r>
      <w:r w:rsidR="000D6800">
        <w:t>ны</w:t>
      </w:r>
      <w:r>
        <w:t xml:space="preserve"> скриншот</w:t>
      </w:r>
      <w:r w:rsidR="000D6800">
        <w:t>ы</w:t>
      </w:r>
      <w:r>
        <w:t xml:space="preserve"> с результатами работы программы</w:t>
      </w:r>
      <w:r w:rsidR="000D6800">
        <w:t xml:space="preserve"> для бинарных деревья объектов </w:t>
      </w:r>
      <w:r w:rsidR="000D6800">
        <w:rPr>
          <w:lang w:val="en-US"/>
        </w:rPr>
        <w:t>int</w:t>
      </w:r>
      <w:r w:rsidR="000D6800" w:rsidRPr="000D6800">
        <w:t xml:space="preserve"> </w:t>
      </w:r>
      <w:r w:rsidR="000D6800">
        <w:t xml:space="preserve">и объектов </w:t>
      </w:r>
      <w:proofErr w:type="spellStart"/>
      <w:r w:rsidR="000D6800">
        <w:rPr>
          <w:lang w:val="en-US"/>
        </w:rPr>
        <w:t>LaundryOrder</w:t>
      </w:r>
      <w:proofErr w:type="spellEnd"/>
      <w:r w:rsidR="000D6800" w:rsidRPr="000D6800">
        <w:t xml:space="preserve"> </w:t>
      </w:r>
      <w:r w:rsidR="000D6800">
        <w:t>соответственно</w:t>
      </w:r>
      <w:r>
        <w:t>.</w:t>
      </w:r>
    </w:p>
    <w:p w14:paraId="1E446EDE" w14:textId="77777777" w:rsidR="00F27F6B" w:rsidRDefault="00F27F6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388E9149">
            <wp:extent cx="5156616" cy="5866109"/>
            <wp:effectExtent l="0" t="0" r="635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400" cy="589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E0ECB" w14:textId="68F9A304" w:rsidR="00F27F6B" w:rsidRPr="001E58EB" w:rsidRDefault="00F27F6B" w:rsidP="00F27F6B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1 – Результат работы программы</w:t>
      </w:r>
      <w:r w:rsidR="001E58EB">
        <w:rPr>
          <w:szCs w:val="28"/>
          <w:shd w:val="clear" w:color="auto" w:fill="FFFFFF"/>
        </w:rPr>
        <w:t xml:space="preserve"> с деревом экземпляров </w:t>
      </w:r>
      <w:r w:rsidR="001E58EB">
        <w:rPr>
          <w:szCs w:val="28"/>
          <w:shd w:val="clear" w:color="auto" w:fill="FFFFFF"/>
          <w:lang w:val="en-US"/>
        </w:rPr>
        <w:t>int</w:t>
      </w:r>
    </w:p>
    <w:p w14:paraId="339A07DE" w14:textId="2335013F" w:rsidR="00804B92" w:rsidRDefault="00804B92">
      <w:pPr>
        <w:spacing w:after="160" w:line="259" w:lineRule="auto"/>
        <w:ind w:firstLine="0"/>
        <w:contextualSpacing w:val="0"/>
        <w:jc w:val="left"/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6E9D6C80" wp14:editId="6006AE1C">
            <wp:extent cx="4306237" cy="4889715"/>
            <wp:effectExtent l="0" t="0" r="0" b="63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705" cy="49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3C8AF5FD" w:rsidR="00C773D8" w:rsidRPr="00804B92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</w:t>
      </w:r>
      <w:r w:rsidR="001E58EB">
        <w:rPr>
          <w:szCs w:val="28"/>
          <w:shd w:val="clear" w:color="auto" w:fill="FFFFFF"/>
        </w:rPr>
        <w:t xml:space="preserve">Результат работы программы с деревом экземпляров </w:t>
      </w:r>
      <w:proofErr w:type="spellStart"/>
      <w:r w:rsidR="001E58EB">
        <w:rPr>
          <w:szCs w:val="28"/>
          <w:shd w:val="clear" w:color="auto" w:fill="FFFFFF"/>
          <w:lang w:val="en-US"/>
        </w:rPr>
        <w:t>LaundryOrder</w:t>
      </w:r>
      <w:proofErr w:type="spellEnd"/>
    </w:p>
    <w:sectPr w:rsidR="00C773D8" w:rsidRPr="00804B92" w:rsidSect="00FB324F">
      <w:footerReference w:type="default" r:id="rId10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25379" w14:textId="77777777" w:rsidR="00504B48" w:rsidRDefault="00504B48" w:rsidP="001103C9">
      <w:pPr>
        <w:spacing w:line="240" w:lineRule="auto"/>
      </w:pPr>
      <w:r>
        <w:separator/>
      </w:r>
    </w:p>
  </w:endnote>
  <w:endnote w:type="continuationSeparator" w:id="0">
    <w:p w14:paraId="40A083EB" w14:textId="77777777" w:rsidR="00504B48" w:rsidRDefault="00504B48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429C7" w14:textId="77777777" w:rsidR="00504B48" w:rsidRDefault="00504B48" w:rsidP="001103C9">
      <w:pPr>
        <w:spacing w:line="240" w:lineRule="auto"/>
      </w:pPr>
      <w:r>
        <w:separator/>
      </w:r>
    </w:p>
  </w:footnote>
  <w:footnote w:type="continuationSeparator" w:id="0">
    <w:p w14:paraId="4D901FD1" w14:textId="77777777" w:rsidR="00504B48" w:rsidRDefault="00504B48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staAIi2MUY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2C73"/>
    <w:rsid w:val="00054AA0"/>
    <w:rsid w:val="000A350A"/>
    <w:rsid w:val="000B6476"/>
    <w:rsid w:val="000B7063"/>
    <w:rsid w:val="000D5065"/>
    <w:rsid w:val="000D6800"/>
    <w:rsid w:val="000E0AAF"/>
    <w:rsid w:val="000F29D0"/>
    <w:rsid w:val="000F5091"/>
    <w:rsid w:val="000F5BD2"/>
    <w:rsid w:val="00100D4B"/>
    <w:rsid w:val="001103C9"/>
    <w:rsid w:val="00131604"/>
    <w:rsid w:val="0019433D"/>
    <w:rsid w:val="001A42AB"/>
    <w:rsid w:val="001C51C1"/>
    <w:rsid w:val="001E58EB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F6B99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04B48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4059B"/>
    <w:rsid w:val="00650216"/>
    <w:rsid w:val="00672980"/>
    <w:rsid w:val="006730BA"/>
    <w:rsid w:val="006817C8"/>
    <w:rsid w:val="00686D94"/>
    <w:rsid w:val="006A4EF5"/>
    <w:rsid w:val="006D65A9"/>
    <w:rsid w:val="006E3C56"/>
    <w:rsid w:val="007A7FB9"/>
    <w:rsid w:val="007C42F3"/>
    <w:rsid w:val="007C52C5"/>
    <w:rsid w:val="007D6EDC"/>
    <w:rsid w:val="007D70F6"/>
    <w:rsid w:val="008024C8"/>
    <w:rsid w:val="00804313"/>
    <w:rsid w:val="00804B92"/>
    <w:rsid w:val="00817F94"/>
    <w:rsid w:val="008265AC"/>
    <w:rsid w:val="0082748B"/>
    <w:rsid w:val="008428E2"/>
    <w:rsid w:val="0086477F"/>
    <w:rsid w:val="008860BE"/>
    <w:rsid w:val="00897713"/>
    <w:rsid w:val="008F67EF"/>
    <w:rsid w:val="00905D6C"/>
    <w:rsid w:val="0093465F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AF0A54"/>
    <w:rsid w:val="00B01B5C"/>
    <w:rsid w:val="00B33FC5"/>
    <w:rsid w:val="00B80C9B"/>
    <w:rsid w:val="00B921D2"/>
    <w:rsid w:val="00BD04AD"/>
    <w:rsid w:val="00C25B0E"/>
    <w:rsid w:val="00C31C24"/>
    <w:rsid w:val="00C332BC"/>
    <w:rsid w:val="00C41F02"/>
    <w:rsid w:val="00C51067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299A"/>
    <w:rsid w:val="00DC66F8"/>
    <w:rsid w:val="00DD20E4"/>
    <w:rsid w:val="00DF1928"/>
    <w:rsid w:val="00E04D9C"/>
    <w:rsid w:val="00E05224"/>
    <w:rsid w:val="00E12665"/>
    <w:rsid w:val="00E218DD"/>
    <w:rsid w:val="00E240D9"/>
    <w:rsid w:val="00E26046"/>
    <w:rsid w:val="00E6083F"/>
    <w:rsid w:val="00E85952"/>
    <w:rsid w:val="00E96700"/>
    <w:rsid w:val="00EB6182"/>
    <w:rsid w:val="00ED315A"/>
    <w:rsid w:val="00ED671E"/>
    <w:rsid w:val="00EE3A07"/>
    <w:rsid w:val="00F27B86"/>
    <w:rsid w:val="00F27F6B"/>
    <w:rsid w:val="00F84D83"/>
    <w:rsid w:val="00FA7645"/>
    <w:rsid w:val="00FB14EB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fa"/>
    <w:link w:val="afb"/>
    <w:qFormat/>
    <w:rsid w:val="007D6EDC"/>
    <w:rPr>
      <w:rFonts w:ascii="Courier New" w:hAnsi="Courier New"/>
      <w:sz w:val="20"/>
      <w:szCs w:val="20"/>
      <w:lang w:val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b">
    <w:name w:val="Код Знак"/>
    <w:basedOn w:val="a3"/>
    <w:link w:val="af9"/>
    <w:rsid w:val="007D6EDC"/>
    <w:rPr>
      <w:rFonts w:ascii="Courier New" w:eastAsiaTheme="minorHAnsi" w:hAnsi="Courier New"/>
      <w:sz w:val="20"/>
      <w:szCs w:val="20"/>
      <w:lang w:val="en-US" w:eastAsia="en-US"/>
    </w:rPr>
  </w:style>
  <w:style w:type="paragraph" w:customStyle="1" w:styleId="afa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a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2525</Words>
  <Characters>14397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05-17T21:14:00Z</cp:lastPrinted>
  <dcterms:created xsi:type="dcterms:W3CDTF">2021-06-12T21:49:00Z</dcterms:created>
  <dcterms:modified xsi:type="dcterms:W3CDTF">2021-06-12T21:49:00Z</dcterms:modified>
</cp:coreProperties>
</file>